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5A90FA7" w14:textId="78E432F7" w:rsidR="00673D1B" w:rsidRDefault="00673D1B" w:rsidP="00673D1B">
      <w:pPr>
        <w:jc w:val="center"/>
        <w:rPr>
          <w:rFonts w:ascii="Arial" w:hAnsi="Arial" w:cs="Arial"/>
          <w:b/>
          <w:bCs/>
          <w:lang w:val="ru-RU"/>
        </w:rPr>
      </w:pPr>
      <w:r>
        <w:rPr>
          <w:rFonts w:ascii="Arial" w:hAnsi="Arial" w:cs="Arial"/>
          <w:b/>
          <w:bCs/>
          <w:noProof/>
          <w:lang w:val="ru-RU" w:eastAsia="ru-RU"/>
        </w:rPr>
        <w:drawing>
          <wp:inline distT="0" distB="0" distL="0" distR="0" wp14:anchorId="6D745AAC" wp14:editId="3293A330">
            <wp:extent cx="2609215" cy="524510"/>
            <wp:effectExtent l="0" t="0" r="635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9215" cy="5245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381C26">
        <w:rPr>
          <w:rFonts w:ascii="Arial" w:hAnsi="Arial" w:cs="Arial"/>
          <w:b/>
          <w:bCs/>
          <w:noProof/>
          <w:lang w:val="ru-RU" w:eastAsia="ru-RU"/>
        </w:rPr>
        <w:drawing>
          <wp:inline distT="0" distB="0" distL="0" distR="0" wp14:anchorId="4D9B5AF5" wp14:editId="2AE98B90">
            <wp:extent cx="1625600" cy="78431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0734" cy="7964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93A01D" w14:textId="5CF3F273" w:rsidR="00A51644" w:rsidRPr="00D4410C" w:rsidRDefault="00A51644" w:rsidP="00A51644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ru-RU"/>
        </w:rPr>
      </w:pPr>
      <w:r w:rsidRPr="00D4410C">
        <w:rPr>
          <w:rFonts w:ascii="Times New Roman" w:hAnsi="Times New Roman" w:cs="Times New Roman"/>
          <w:b/>
          <w:bCs/>
          <w:sz w:val="24"/>
          <w:szCs w:val="24"/>
          <w:lang w:val="ru-RU"/>
        </w:rPr>
        <w:t>Проект программы</w:t>
      </w:r>
    </w:p>
    <w:p w14:paraId="0E725EF7" w14:textId="75FFA26B" w:rsidR="00A51644" w:rsidRPr="00D4410C" w:rsidRDefault="00A51644" w:rsidP="00A51644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ru-RU"/>
        </w:rPr>
      </w:pPr>
      <w:r w:rsidRPr="00D4410C">
        <w:rPr>
          <w:rFonts w:ascii="Times New Roman" w:hAnsi="Times New Roman" w:cs="Times New Roman"/>
          <w:b/>
          <w:bCs/>
          <w:sz w:val="24"/>
          <w:szCs w:val="24"/>
          <w:lang w:val="ru-RU"/>
        </w:rPr>
        <w:t>Международный семинар «</w:t>
      </w:r>
      <w:r w:rsidR="0017665E" w:rsidRPr="00D4410C">
        <w:rPr>
          <w:rFonts w:ascii="Times New Roman" w:hAnsi="Times New Roman" w:cs="Times New Roman"/>
          <w:b/>
          <w:bCs/>
          <w:sz w:val="24"/>
          <w:szCs w:val="24"/>
          <w:lang w:val="ru-RU"/>
        </w:rPr>
        <w:t>Р</w:t>
      </w:r>
      <w:r w:rsidR="005164B8" w:rsidRPr="00D4410C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азвитие </w:t>
      </w:r>
      <w:r w:rsidR="0017665E" w:rsidRPr="00D4410C">
        <w:rPr>
          <w:rFonts w:ascii="Times New Roman" w:hAnsi="Times New Roman" w:cs="Times New Roman"/>
          <w:b/>
          <w:bCs/>
          <w:sz w:val="24"/>
          <w:szCs w:val="24"/>
          <w:lang w:val="ru-RU"/>
        </w:rPr>
        <w:t>системы социаль</w:t>
      </w:r>
      <w:r w:rsidR="00673D1B" w:rsidRPr="00D4410C">
        <w:rPr>
          <w:rFonts w:ascii="Times New Roman" w:hAnsi="Times New Roman" w:cs="Times New Roman"/>
          <w:b/>
          <w:bCs/>
          <w:sz w:val="24"/>
          <w:szCs w:val="24"/>
          <w:lang w:val="ru-RU"/>
        </w:rPr>
        <w:t>ных услуг</w:t>
      </w:r>
      <w:r w:rsidR="005164B8" w:rsidRPr="00D4410C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и поддержки че</w:t>
      </w:r>
      <w:r w:rsidR="000E748D" w:rsidRPr="00D4410C">
        <w:rPr>
          <w:rFonts w:ascii="Times New Roman" w:hAnsi="Times New Roman" w:cs="Times New Roman"/>
          <w:b/>
          <w:bCs/>
          <w:sz w:val="24"/>
          <w:szCs w:val="24"/>
          <w:lang w:val="ru-RU"/>
        </w:rPr>
        <w:t>ловеческого капитала</w:t>
      </w:r>
      <w:r w:rsidRPr="00D4410C">
        <w:rPr>
          <w:rFonts w:ascii="Times New Roman" w:hAnsi="Times New Roman" w:cs="Times New Roman"/>
          <w:b/>
          <w:bCs/>
          <w:sz w:val="24"/>
          <w:szCs w:val="24"/>
          <w:lang w:val="ru-RU"/>
        </w:rPr>
        <w:t>»</w:t>
      </w:r>
    </w:p>
    <w:p w14:paraId="54B1E8D2" w14:textId="77777777" w:rsidR="00A51644" w:rsidRPr="00D4410C" w:rsidRDefault="00A51644" w:rsidP="00A51644">
      <w:pPr>
        <w:jc w:val="center"/>
        <w:rPr>
          <w:rFonts w:ascii="Times New Roman" w:hAnsi="Times New Roman" w:cs="Times New Roman"/>
          <w:i/>
          <w:iCs/>
          <w:sz w:val="24"/>
          <w:szCs w:val="24"/>
          <w:lang w:val="ru-RU"/>
        </w:rPr>
      </w:pPr>
      <w:r w:rsidRPr="00D4410C">
        <w:rPr>
          <w:rFonts w:ascii="Times New Roman" w:hAnsi="Times New Roman" w:cs="Times New Roman"/>
          <w:i/>
          <w:iCs/>
          <w:sz w:val="24"/>
          <w:szCs w:val="24"/>
          <w:lang w:val="ru-RU"/>
        </w:rPr>
        <w:t>Всемирный банк</w:t>
      </w:r>
    </w:p>
    <w:p w14:paraId="483D97E1" w14:textId="1E2BC432" w:rsidR="00A51644" w:rsidRPr="00D4410C" w:rsidRDefault="00A51644" w:rsidP="00A51644">
      <w:pPr>
        <w:jc w:val="center"/>
        <w:rPr>
          <w:rFonts w:ascii="Times New Roman" w:hAnsi="Times New Roman" w:cs="Times New Roman"/>
          <w:i/>
          <w:iCs/>
          <w:sz w:val="24"/>
          <w:szCs w:val="24"/>
          <w:lang w:val="ru-RU"/>
        </w:rPr>
      </w:pPr>
      <w:r w:rsidRPr="00D4410C">
        <w:rPr>
          <w:rFonts w:ascii="Times New Roman" w:hAnsi="Times New Roman" w:cs="Times New Roman"/>
          <w:i/>
          <w:iCs/>
          <w:sz w:val="24"/>
          <w:szCs w:val="24"/>
          <w:lang w:val="ru-RU"/>
        </w:rPr>
        <w:t>А</w:t>
      </w:r>
      <w:r w:rsidR="0017665E" w:rsidRPr="00D4410C">
        <w:rPr>
          <w:rFonts w:ascii="Times New Roman" w:hAnsi="Times New Roman" w:cs="Times New Roman"/>
          <w:i/>
          <w:iCs/>
          <w:sz w:val="24"/>
          <w:szCs w:val="24"/>
          <w:lang w:val="ru-RU"/>
        </w:rPr>
        <w:t>гентство стратегических инициатив</w:t>
      </w:r>
    </w:p>
    <w:p w14:paraId="120CA03D" w14:textId="5842BDFF" w:rsidR="00A51644" w:rsidRPr="00D4410C" w:rsidRDefault="00A51644" w:rsidP="00A51644">
      <w:pPr>
        <w:jc w:val="center"/>
        <w:rPr>
          <w:rFonts w:ascii="Times New Roman" w:hAnsi="Times New Roman" w:cs="Times New Roman"/>
          <w:sz w:val="24"/>
          <w:szCs w:val="24"/>
          <w:lang w:val="ru-RU"/>
        </w:rPr>
      </w:pPr>
      <w:r w:rsidRPr="00D4410C">
        <w:rPr>
          <w:rFonts w:ascii="Times New Roman" w:hAnsi="Times New Roman" w:cs="Times New Roman"/>
          <w:sz w:val="24"/>
          <w:szCs w:val="24"/>
          <w:lang w:val="ru-RU"/>
        </w:rPr>
        <w:t>Формат: онлайн, рабочие язык – русский</w:t>
      </w:r>
    </w:p>
    <w:p w14:paraId="114C7442" w14:textId="150EB63A" w:rsidR="00A51644" w:rsidRPr="00D4410C" w:rsidRDefault="00A51644" w:rsidP="00D750DF">
      <w:pPr>
        <w:jc w:val="center"/>
        <w:rPr>
          <w:rFonts w:ascii="Times New Roman" w:hAnsi="Times New Roman" w:cs="Times New Roman"/>
          <w:sz w:val="24"/>
          <w:szCs w:val="24"/>
          <w:lang w:val="ru-RU"/>
        </w:rPr>
      </w:pPr>
      <w:r w:rsidRPr="00D4410C">
        <w:rPr>
          <w:rFonts w:ascii="Times New Roman" w:hAnsi="Times New Roman" w:cs="Times New Roman"/>
          <w:sz w:val="24"/>
          <w:szCs w:val="24"/>
          <w:lang w:val="ru-RU"/>
        </w:rPr>
        <w:t xml:space="preserve">Дата: </w:t>
      </w:r>
      <w:r w:rsidR="001E0EEE" w:rsidRPr="00D4410C">
        <w:rPr>
          <w:rFonts w:ascii="Times New Roman" w:hAnsi="Times New Roman" w:cs="Times New Roman"/>
          <w:sz w:val="24"/>
          <w:szCs w:val="24"/>
          <w:lang w:val="ru-RU"/>
        </w:rPr>
        <w:t>8-9</w:t>
      </w:r>
      <w:r w:rsidR="00E1443C" w:rsidRPr="00D4410C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17665E" w:rsidRPr="00D4410C">
        <w:rPr>
          <w:rFonts w:ascii="Times New Roman" w:hAnsi="Times New Roman" w:cs="Times New Roman"/>
          <w:sz w:val="24"/>
          <w:szCs w:val="24"/>
          <w:lang w:val="ru-RU"/>
        </w:rPr>
        <w:t>декабр</w:t>
      </w:r>
      <w:r w:rsidR="00E1443C" w:rsidRPr="00D4410C">
        <w:rPr>
          <w:rFonts w:ascii="Times New Roman" w:hAnsi="Times New Roman" w:cs="Times New Roman"/>
          <w:sz w:val="24"/>
          <w:szCs w:val="24"/>
          <w:lang w:val="ru-RU"/>
        </w:rPr>
        <w:t>я</w:t>
      </w:r>
      <w:r w:rsidR="0017665E" w:rsidRPr="00D4410C">
        <w:rPr>
          <w:rFonts w:ascii="Times New Roman" w:hAnsi="Times New Roman" w:cs="Times New Roman"/>
          <w:sz w:val="24"/>
          <w:szCs w:val="24"/>
          <w:lang w:val="ru-RU"/>
        </w:rPr>
        <w:t xml:space="preserve"> 2021</w:t>
      </w:r>
      <w:r w:rsidR="008B47C6" w:rsidRPr="00D4410C">
        <w:rPr>
          <w:rFonts w:ascii="Times New Roman" w:hAnsi="Times New Roman" w:cs="Times New Roman"/>
          <w:sz w:val="24"/>
          <w:szCs w:val="24"/>
          <w:lang w:val="ru-RU"/>
        </w:rPr>
        <w:t xml:space="preserve"> (2 дня)</w:t>
      </w:r>
    </w:p>
    <w:p w14:paraId="5DD894CA" w14:textId="38E31D73" w:rsidR="00A51644" w:rsidRPr="00D4410C" w:rsidRDefault="00A51644" w:rsidP="00A51644">
      <w:pPr>
        <w:rPr>
          <w:rFonts w:ascii="Times New Roman" w:hAnsi="Times New Roman" w:cs="Times New Roman"/>
          <w:sz w:val="24"/>
          <w:szCs w:val="24"/>
          <w:lang w:val="ru-RU"/>
        </w:rPr>
      </w:pPr>
      <w:r w:rsidRPr="00D4410C">
        <w:rPr>
          <w:rFonts w:ascii="Times New Roman" w:hAnsi="Times New Roman" w:cs="Times New Roman"/>
          <w:b/>
          <w:bCs/>
          <w:sz w:val="24"/>
          <w:szCs w:val="24"/>
          <w:lang w:val="ru-RU"/>
        </w:rPr>
        <w:t>Цель:</w:t>
      </w:r>
      <w:r w:rsidRPr="00D4410C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720ED2" w:rsidRPr="00D4410C">
        <w:rPr>
          <w:rFonts w:ascii="Times New Roman" w:hAnsi="Times New Roman" w:cs="Times New Roman"/>
          <w:sz w:val="24"/>
          <w:szCs w:val="24"/>
        </w:rPr>
        <w:t>C</w:t>
      </w:r>
      <w:bookmarkStart w:id="0" w:name="_GoBack"/>
      <w:bookmarkEnd w:id="0"/>
      <w:r w:rsidR="00E25410" w:rsidRPr="00D4410C">
        <w:rPr>
          <w:rFonts w:ascii="Times New Roman" w:hAnsi="Times New Roman" w:cs="Times New Roman"/>
          <w:sz w:val="24"/>
          <w:szCs w:val="24"/>
          <w:lang w:val="ru-RU"/>
        </w:rPr>
        <w:t>овершенствование</w:t>
      </w:r>
      <w:r w:rsidR="00720ED2" w:rsidRPr="00D4410C">
        <w:rPr>
          <w:rFonts w:ascii="Times New Roman" w:hAnsi="Times New Roman" w:cs="Times New Roman"/>
          <w:sz w:val="24"/>
          <w:szCs w:val="24"/>
          <w:lang w:val="ru-RU"/>
        </w:rPr>
        <w:t xml:space="preserve"> стратегических механизмов реализации социальной политики</w:t>
      </w:r>
      <w:r w:rsidR="00190B4C" w:rsidRPr="00D4410C">
        <w:rPr>
          <w:rFonts w:ascii="Times New Roman" w:hAnsi="Times New Roman" w:cs="Times New Roman"/>
          <w:sz w:val="24"/>
          <w:szCs w:val="24"/>
          <w:lang w:val="ru-RU"/>
        </w:rPr>
        <w:t xml:space="preserve"> и поддержки человеческого капитала</w:t>
      </w:r>
      <w:r w:rsidR="00720ED2" w:rsidRPr="00D4410C">
        <w:rPr>
          <w:rFonts w:ascii="Times New Roman" w:hAnsi="Times New Roman" w:cs="Times New Roman"/>
          <w:sz w:val="24"/>
          <w:szCs w:val="24"/>
          <w:lang w:val="ru-RU"/>
        </w:rPr>
        <w:t xml:space="preserve"> в Российской Федерации</w:t>
      </w:r>
    </w:p>
    <w:p w14:paraId="01A87E2D" w14:textId="51C65989" w:rsidR="00A1288F" w:rsidRPr="00D4410C" w:rsidRDefault="00A51644" w:rsidP="00A51644">
      <w:pPr>
        <w:rPr>
          <w:rFonts w:ascii="Times New Roman" w:hAnsi="Times New Roman" w:cs="Times New Roman"/>
          <w:sz w:val="24"/>
          <w:szCs w:val="24"/>
          <w:lang w:val="ru-RU"/>
        </w:rPr>
      </w:pPr>
      <w:r w:rsidRPr="00D4410C">
        <w:rPr>
          <w:rFonts w:ascii="Times New Roman" w:hAnsi="Times New Roman" w:cs="Times New Roman"/>
          <w:b/>
          <w:bCs/>
          <w:sz w:val="24"/>
          <w:szCs w:val="24"/>
          <w:lang w:val="ru-RU"/>
        </w:rPr>
        <w:t>Участники:</w:t>
      </w:r>
      <w:r w:rsidRPr="00D4410C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D81326" w:rsidRPr="00D4410C">
        <w:rPr>
          <w:rFonts w:ascii="Times New Roman" w:hAnsi="Times New Roman" w:cs="Times New Roman"/>
          <w:sz w:val="24"/>
          <w:szCs w:val="24"/>
          <w:lang w:val="ru-RU"/>
        </w:rPr>
        <w:t>ведущие специалисты</w:t>
      </w:r>
      <w:r w:rsidR="00D4410C">
        <w:rPr>
          <w:rFonts w:ascii="Times New Roman" w:hAnsi="Times New Roman" w:cs="Times New Roman"/>
          <w:sz w:val="24"/>
          <w:szCs w:val="24"/>
          <w:lang w:val="ru-RU"/>
        </w:rPr>
        <w:t xml:space="preserve"> Всемирного банка, эксперты Агентства стратегических инициатив</w:t>
      </w:r>
      <w:r w:rsidRPr="00D4410C">
        <w:rPr>
          <w:rFonts w:ascii="Times New Roman" w:hAnsi="Times New Roman" w:cs="Times New Roman"/>
          <w:sz w:val="24"/>
          <w:szCs w:val="24"/>
          <w:lang w:val="ru-RU"/>
        </w:rPr>
        <w:t xml:space="preserve">, </w:t>
      </w:r>
      <w:r w:rsidR="00A1288F" w:rsidRPr="00D4410C">
        <w:rPr>
          <w:rFonts w:ascii="Times New Roman" w:hAnsi="Times New Roman" w:cs="Times New Roman"/>
          <w:sz w:val="24"/>
          <w:szCs w:val="24"/>
          <w:lang w:val="ru-RU"/>
        </w:rPr>
        <w:t xml:space="preserve">российские </w:t>
      </w:r>
      <w:r w:rsidRPr="00D4410C">
        <w:rPr>
          <w:rFonts w:ascii="Times New Roman" w:hAnsi="Times New Roman" w:cs="Times New Roman"/>
          <w:sz w:val="24"/>
          <w:szCs w:val="24"/>
          <w:lang w:val="ru-RU"/>
        </w:rPr>
        <w:t>эксперты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155"/>
        <w:gridCol w:w="7524"/>
      </w:tblGrid>
      <w:tr w:rsidR="00801886" w:rsidRPr="00D41C11" w14:paraId="3FA140A6" w14:textId="77777777" w:rsidTr="00A567CF">
        <w:tc>
          <w:tcPr>
            <w:tcW w:w="9679" w:type="dxa"/>
            <w:gridSpan w:val="2"/>
          </w:tcPr>
          <w:p w14:paraId="50F2F904" w14:textId="77777777" w:rsidR="003C2FCF" w:rsidRPr="00D4410C" w:rsidRDefault="003C2FCF" w:rsidP="009D1214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ru-RU"/>
              </w:rPr>
            </w:pPr>
            <w:r w:rsidRPr="00D4410C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ru-RU"/>
              </w:rPr>
              <w:t>ДЕНЬ 1</w:t>
            </w:r>
          </w:p>
          <w:p w14:paraId="5F695EB4" w14:textId="57C988F2" w:rsidR="003C2FCF" w:rsidRPr="00D4410C" w:rsidRDefault="003C2FCF" w:rsidP="009D1214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ru-RU"/>
              </w:rPr>
            </w:pPr>
            <w:r w:rsidRPr="00D4410C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ru-RU"/>
              </w:rPr>
              <w:t xml:space="preserve">Развитие </w:t>
            </w:r>
            <w:r w:rsidR="009D1214" w:rsidRPr="00D4410C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ru-RU"/>
              </w:rPr>
              <w:t>систем социальной защиты</w:t>
            </w:r>
            <w:r w:rsidR="00720ED2" w:rsidRPr="00D4410C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ru-RU"/>
              </w:rPr>
              <w:br/>
            </w:r>
          </w:p>
          <w:p w14:paraId="762E5F4B" w14:textId="3A3799ED" w:rsidR="00720ED2" w:rsidRPr="00D4410C" w:rsidRDefault="00720ED2" w:rsidP="00D4410C">
            <w:pPr>
              <w:pStyle w:val="a4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</w:pPr>
            <w:r w:rsidRPr="00D4410C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ru-RU"/>
              </w:rPr>
              <w:t xml:space="preserve">Модератор: </w:t>
            </w:r>
            <w:r w:rsidRPr="00D4410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 xml:space="preserve">Мария Александровна Нагерняк, директор </w:t>
            </w:r>
            <w:r w:rsidR="00D4410C" w:rsidRPr="00D4410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>Национального исследовательского университета «Высшая школа экономики»</w:t>
            </w:r>
          </w:p>
          <w:p w14:paraId="192871C5" w14:textId="21B2B228" w:rsidR="009D1214" w:rsidRPr="00D4410C" w:rsidRDefault="009D1214" w:rsidP="00720ED2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ru-RU"/>
              </w:rPr>
            </w:pPr>
          </w:p>
        </w:tc>
      </w:tr>
      <w:tr w:rsidR="00801886" w:rsidRPr="00D4410C" w14:paraId="7A27411A" w14:textId="77777777" w:rsidTr="00D63300">
        <w:tc>
          <w:tcPr>
            <w:tcW w:w="2155" w:type="dxa"/>
          </w:tcPr>
          <w:p w14:paraId="6033F8AE" w14:textId="77777777" w:rsidR="00A51644" w:rsidRPr="00D4410C" w:rsidRDefault="00A51644" w:rsidP="00660984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ru-RU"/>
              </w:rPr>
            </w:pPr>
            <w:r w:rsidRPr="00D4410C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ru-RU"/>
              </w:rPr>
              <w:t>Время</w:t>
            </w:r>
          </w:p>
        </w:tc>
        <w:tc>
          <w:tcPr>
            <w:tcW w:w="7524" w:type="dxa"/>
          </w:tcPr>
          <w:p w14:paraId="44D8141C" w14:textId="77777777" w:rsidR="00A51644" w:rsidRPr="00D4410C" w:rsidRDefault="00A51644" w:rsidP="00660984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ru-RU"/>
              </w:rPr>
            </w:pPr>
            <w:r w:rsidRPr="00D4410C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ru-RU"/>
              </w:rPr>
              <w:t>Тема выступления</w:t>
            </w:r>
          </w:p>
          <w:p w14:paraId="30885B67" w14:textId="77777777" w:rsidR="00A51644" w:rsidRPr="00D4410C" w:rsidRDefault="00A51644" w:rsidP="00660984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ru-RU"/>
              </w:rPr>
            </w:pPr>
          </w:p>
        </w:tc>
      </w:tr>
      <w:tr w:rsidR="00801886" w:rsidRPr="00D41C11" w14:paraId="0FB32A7E" w14:textId="77777777" w:rsidTr="00D63300">
        <w:tc>
          <w:tcPr>
            <w:tcW w:w="2155" w:type="dxa"/>
          </w:tcPr>
          <w:p w14:paraId="18C345E7" w14:textId="300D8D2A" w:rsidR="00A51644" w:rsidRPr="00D4410C" w:rsidRDefault="00A51644" w:rsidP="00D6330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4410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>1</w:t>
            </w:r>
            <w:r w:rsidR="00866DF1" w:rsidRPr="00D4410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>0</w:t>
            </w:r>
            <w:r w:rsidRPr="00D4410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>.30 – 1</w:t>
            </w:r>
            <w:r w:rsidR="00866DF1" w:rsidRPr="00D4410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>0</w:t>
            </w:r>
            <w:r w:rsidRPr="00D4410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>.</w:t>
            </w:r>
            <w:r w:rsidR="002D076C" w:rsidRPr="00D4410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5</w:t>
            </w:r>
            <w:r w:rsidR="00516A3C" w:rsidRPr="00D4410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 xml:space="preserve"> </w:t>
            </w:r>
          </w:p>
          <w:p w14:paraId="4EF9759C" w14:textId="5633B568" w:rsidR="00B62667" w:rsidRPr="00D4410C" w:rsidRDefault="00B62667" w:rsidP="00D6330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7524" w:type="dxa"/>
          </w:tcPr>
          <w:p w14:paraId="5321C28E" w14:textId="77777777" w:rsidR="00A51644" w:rsidRPr="00D4410C" w:rsidRDefault="00A51644" w:rsidP="00D6330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</w:pPr>
            <w:r w:rsidRPr="00D4410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>Открытие семинара</w:t>
            </w:r>
          </w:p>
          <w:p w14:paraId="5131961B" w14:textId="4564B7BA" w:rsidR="00A51644" w:rsidRPr="00D4410C" w:rsidRDefault="00712363" w:rsidP="00D63300">
            <w:pPr>
              <w:pStyle w:val="a4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</w:pPr>
            <w:r w:rsidRPr="00D4410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 xml:space="preserve">Рено </w:t>
            </w:r>
            <w:r w:rsidR="00B15DB7" w:rsidRPr="00D4410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>Селигманн, Директор и полномочный представитель</w:t>
            </w:r>
            <w:r w:rsidR="00FE4C5C" w:rsidRPr="00D4410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 xml:space="preserve"> </w:t>
            </w:r>
            <w:r w:rsidR="00A51644" w:rsidRPr="00D4410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>Всемирный банк</w:t>
            </w:r>
            <w:r w:rsidR="00B15DB7" w:rsidRPr="00D4410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>а в Российской Федерации</w:t>
            </w:r>
          </w:p>
          <w:p w14:paraId="64E7123A" w14:textId="0DA0B0DC" w:rsidR="00A51644" w:rsidRPr="00D4410C" w:rsidRDefault="00712363" w:rsidP="00D4410C">
            <w:pPr>
              <w:pStyle w:val="a4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</w:pPr>
            <w:r w:rsidRPr="00D4410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>Светлана Вит</w:t>
            </w:r>
            <w:r w:rsidR="000663DF" w:rsidRPr="00D4410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 xml:space="preserve">альевна </w:t>
            </w:r>
            <w:r w:rsidR="00A51F3F" w:rsidRPr="00D4410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>Чу</w:t>
            </w:r>
            <w:r w:rsidR="00D4410C" w:rsidRPr="00D4410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>пшева, Генеральный директор Агентства стратегических инициатив</w:t>
            </w:r>
          </w:p>
        </w:tc>
      </w:tr>
      <w:tr w:rsidR="00801886" w:rsidRPr="00D41C11" w14:paraId="5D54499C" w14:textId="77777777" w:rsidTr="00D63300">
        <w:tc>
          <w:tcPr>
            <w:tcW w:w="2155" w:type="dxa"/>
          </w:tcPr>
          <w:p w14:paraId="26824254" w14:textId="4FCC5404" w:rsidR="00572387" w:rsidRPr="00D4410C" w:rsidRDefault="00866DF1" w:rsidP="00D6330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4410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>10.45 – 11.</w:t>
            </w:r>
            <w:r w:rsidR="00602E36" w:rsidRPr="00D4410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  <w:r w:rsidR="006779F6" w:rsidRPr="00D4410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7524" w:type="dxa"/>
          </w:tcPr>
          <w:p w14:paraId="089C3AAC" w14:textId="311C8181" w:rsidR="00572387" w:rsidRPr="00D4410C" w:rsidRDefault="00D4410C" w:rsidP="00EC1E5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</w:pPr>
            <w:r w:rsidRPr="00D4410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>Развитие системы социального казначейства</w:t>
            </w:r>
          </w:p>
          <w:p w14:paraId="7C45431A" w14:textId="77777777" w:rsidR="00D4410C" w:rsidRPr="00D4410C" w:rsidRDefault="00D4410C" w:rsidP="00EC1E5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</w:pPr>
          </w:p>
          <w:p w14:paraId="56C691C3" w14:textId="7D2E822F" w:rsidR="00154BCE" w:rsidRPr="00D4410C" w:rsidRDefault="00154BCE" w:rsidP="00EC1E5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</w:pPr>
            <w:r w:rsidRPr="00D4410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 xml:space="preserve">Представитель </w:t>
            </w:r>
            <w:r w:rsidR="004820D0" w:rsidRPr="00D4410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>Министерства</w:t>
            </w:r>
            <w:r w:rsidR="00D4410C" w:rsidRPr="00D4410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 xml:space="preserve"> труда и социальной защиты Российской Федерации</w:t>
            </w:r>
          </w:p>
          <w:p w14:paraId="6E375F6A" w14:textId="5ABB194D" w:rsidR="00154BCE" w:rsidRPr="00D4410C" w:rsidRDefault="00154BCE" w:rsidP="00EC1E5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</w:pPr>
          </w:p>
        </w:tc>
      </w:tr>
      <w:tr w:rsidR="00801886" w:rsidRPr="00D4410C" w14:paraId="3BEAB1D8" w14:textId="77777777" w:rsidTr="00D63300">
        <w:tc>
          <w:tcPr>
            <w:tcW w:w="2155" w:type="dxa"/>
          </w:tcPr>
          <w:p w14:paraId="6E4B138F" w14:textId="7879234C" w:rsidR="00A51644" w:rsidRPr="00D4410C" w:rsidRDefault="00A51644" w:rsidP="00D6330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4410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>1</w:t>
            </w:r>
            <w:r w:rsidR="00D94148" w:rsidRPr="00D4410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>1</w:t>
            </w:r>
            <w:r w:rsidRPr="00D4410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>.</w:t>
            </w:r>
            <w:r w:rsidR="00602E36" w:rsidRPr="00D4410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  <w:r w:rsidR="006779F6" w:rsidRPr="00D4410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</w:t>
            </w:r>
            <w:r w:rsidRPr="00D4410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 xml:space="preserve"> – </w:t>
            </w:r>
            <w:r w:rsidR="009A539C" w:rsidRPr="00D4410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>11</w:t>
            </w:r>
            <w:r w:rsidRPr="00D4410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>.</w:t>
            </w:r>
            <w:r w:rsidR="008F23DA" w:rsidRPr="00D4410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5</w:t>
            </w:r>
          </w:p>
          <w:p w14:paraId="6771DB12" w14:textId="4A104C47" w:rsidR="009F07CA" w:rsidRPr="00D4410C" w:rsidRDefault="009F07CA" w:rsidP="00D6330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7524" w:type="dxa"/>
          </w:tcPr>
          <w:p w14:paraId="5D846A31" w14:textId="5B3E8701" w:rsidR="00B00EAD" w:rsidRPr="00D4410C" w:rsidRDefault="007328F0" w:rsidP="007328F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</w:pPr>
            <w:r w:rsidRPr="00D4410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>Вопросы и комментарии</w:t>
            </w:r>
          </w:p>
        </w:tc>
      </w:tr>
      <w:tr w:rsidR="00801886" w:rsidRPr="00D41C11" w14:paraId="2F577C4B" w14:textId="77777777" w:rsidTr="00D63300">
        <w:tc>
          <w:tcPr>
            <w:tcW w:w="2155" w:type="dxa"/>
          </w:tcPr>
          <w:p w14:paraId="31E9B31A" w14:textId="4D919F61" w:rsidR="003B24D0" w:rsidRPr="00D4410C" w:rsidRDefault="0059240C" w:rsidP="00D6330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4410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>1</w:t>
            </w:r>
            <w:r w:rsidR="009A539C" w:rsidRPr="00D4410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>1</w:t>
            </w:r>
            <w:r w:rsidRPr="00D4410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>.</w:t>
            </w:r>
            <w:r w:rsidR="008F23DA" w:rsidRPr="00D4410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5</w:t>
            </w:r>
            <w:r w:rsidRPr="00D4410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 xml:space="preserve"> – 1</w:t>
            </w:r>
            <w:r w:rsidR="009A539C" w:rsidRPr="00D4410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>1</w:t>
            </w:r>
            <w:r w:rsidRPr="00D4410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>.</w:t>
            </w:r>
            <w:r w:rsidR="008F23DA" w:rsidRPr="00D4410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5</w:t>
            </w:r>
          </w:p>
        </w:tc>
        <w:tc>
          <w:tcPr>
            <w:tcW w:w="7524" w:type="dxa"/>
          </w:tcPr>
          <w:p w14:paraId="3C4A53F9" w14:textId="77777777" w:rsidR="007328F0" w:rsidRPr="00D4410C" w:rsidRDefault="007328F0" w:rsidP="007328F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</w:pPr>
            <w:r w:rsidRPr="00D4410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>Развитие государственной политики в области социальной защиты и борьбы с бедностью: уроки международного опыта</w:t>
            </w:r>
          </w:p>
          <w:p w14:paraId="0A8450B3" w14:textId="77777777" w:rsidR="007328F0" w:rsidRPr="00D4410C" w:rsidRDefault="007328F0" w:rsidP="007328F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</w:pPr>
          </w:p>
          <w:p w14:paraId="1118A352" w14:textId="77777777" w:rsidR="007328F0" w:rsidRPr="00D4410C" w:rsidRDefault="007328F0" w:rsidP="007328F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</w:pPr>
            <w:r w:rsidRPr="00D4410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>Нитин Умапати, Старший экономист, руководитель проектов в сфере социальной защиты и программ на рынке труда, Всемирный банк</w:t>
            </w:r>
          </w:p>
          <w:p w14:paraId="6D88ACBB" w14:textId="5A91169D" w:rsidR="00882D60" w:rsidRPr="00D4410C" w:rsidRDefault="00882D60" w:rsidP="007328F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</w:pPr>
          </w:p>
        </w:tc>
      </w:tr>
      <w:tr w:rsidR="00801886" w:rsidRPr="00D4410C" w14:paraId="7A6EDD68" w14:textId="77777777" w:rsidTr="00D63300">
        <w:tc>
          <w:tcPr>
            <w:tcW w:w="2155" w:type="dxa"/>
          </w:tcPr>
          <w:p w14:paraId="55D0BFCE" w14:textId="46DD4EEE" w:rsidR="00DA4E74" w:rsidRPr="00D4410C" w:rsidRDefault="009A539C" w:rsidP="00D6330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4410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>11.</w:t>
            </w:r>
            <w:r w:rsidR="008F23DA" w:rsidRPr="00D4410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5</w:t>
            </w:r>
            <w:r w:rsidRPr="00D4410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 xml:space="preserve"> – 1</w:t>
            </w:r>
            <w:r w:rsidR="008F23DA" w:rsidRPr="00D4410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.05</w:t>
            </w:r>
          </w:p>
        </w:tc>
        <w:tc>
          <w:tcPr>
            <w:tcW w:w="7524" w:type="dxa"/>
          </w:tcPr>
          <w:p w14:paraId="445B378C" w14:textId="2F4C6229" w:rsidR="00DA4E74" w:rsidRPr="00D4410C" w:rsidRDefault="007328F0" w:rsidP="00882D6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</w:pPr>
            <w:r w:rsidRPr="00D4410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>Вопросы и комментарии</w:t>
            </w:r>
          </w:p>
        </w:tc>
      </w:tr>
      <w:tr w:rsidR="00801886" w:rsidRPr="00D41C11" w14:paraId="586A4DE9" w14:textId="77777777" w:rsidTr="00D63300">
        <w:tc>
          <w:tcPr>
            <w:tcW w:w="2155" w:type="dxa"/>
          </w:tcPr>
          <w:p w14:paraId="1EB45874" w14:textId="3F97B4C2" w:rsidR="003B24D0" w:rsidRPr="00D41C11" w:rsidRDefault="0052454A" w:rsidP="00D6330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41C1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12.05</w:t>
            </w:r>
            <w:r w:rsidR="009A539C" w:rsidRPr="00D41C1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 xml:space="preserve"> – 12.</w:t>
            </w:r>
            <w:r w:rsidRPr="00D41C1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5</w:t>
            </w:r>
          </w:p>
        </w:tc>
        <w:tc>
          <w:tcPr>
            <w:tcW w:w="7524" w:type="dxa"/>
          </w:tcPr>
          <w:p w14:paraId="5195A05B" w14:textId="7DCA1212" w:rsidR="00130C08" w:rsidRPr="00D41C11" w:rsidRDefault="00CB526E" w:rsidP="00EC1E5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</w:pPr>
            <w:r w:rsidRPr="00D41C1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>Развитие эффективности</w:t>
            </w:r>
            <w:r w:rsidR="007A5D4F" w:rsidRPr="00D41C1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 xml:space="preserve"> </w:t>
            </w:r>
            <w:r w:rsidR="00605BCE" w:rsidRPr="00D41C1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>региональных систем социальной защиты</w:t>
            </w:r>
          </w:p>
          <w:p w14:paraId="06F82040" w14:textId="77777777" w:rsidR="002A51BF" w:rsidRPr="00D41C11" w:rsidRDefault="002A51BF" w:rsidP="006669E1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</w:pPr>
          </w:p>
          <w:p w14:paraId="59176153" w14:textId="40F0FCC9" w:rsidR="00130C08" w:rsidRPr="00D41C11" w:rsidRDefault="00A416BF" w:rsidP="006669E1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</w:pPr>
            <w:r w:rsidRPr="00D41C1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>Феоктистова</w:t>
            </w:r>
            <w:r w:rsidR="00DA4E74" w:rsidRPr="00D41C1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 xml:space="preserve"> </w:t>
            </w:r>
            <w:r w:rsidR="00DA4E74" w:rsidRPr="00D41C1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O</w:t>
            </w:r>
            <w:r w:rsidR="0052682F" w:rsidRPr="00D41C1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>леся Александровна</w:t>
            </w:r>
            <w:r w:rsidR="006669E1" w:rsidRPr="00D41C1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 xml:space="preserve">, </w:t>
            </w:r>
            <w:r w:rsidR="00F3199B" w:rsidRPr="00D41C1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>Д</w:t>
            </w:r>
            <w:r w:rsidR="00CC5D95" w:rsidRPr="00D41C1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>ире</w:t>
            </w:r>
            <w:r w:rsidR="00F3199B" w:rsidRPr="00D41C1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 xml:space="preserve">ктор </w:t>
            </w:r>
            <w:r w:rsidR="00CC5D95" w:rsidRPr="00D41C1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>Центра</w:t>
            </w:r>
            <w:r w:rsidR="00F3199B" w:rsidRPr="00D41C1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 xml:space="preserve"> финансов социальной сферы</w:t>
            </w:r>
            <w:r w:rsidR="00CC5D95" w:rsidRPr="00D41C1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 xml:space="preserve"> </w:t>
            </w:r>
            <w:r w:rsidR="00D4410C" w:rsidRPr="00D41C1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>Научно-исследовательского финансового института Министерства финансов Российской Федерации</w:t>
            </w:r>
          </w:p>
          <w:p w14:paraId="07B2260C" w14:textId="7CC2D2A1" w:rsidR="006669E1" w:rsidRPr="00D41C11" w:rsidRDefault="006669E1" w:rsidP="006669E1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</w:pPr>
          </w:p>
        </w:tc>
      </w:tr>
      <w:tr w:rsidR="00801886" w:rsidRPr="00D41C11" w14:paraId="08B66564" w14:textId="77777777" w:rsidTr="00D63300">
        <w:tc>
          <w:tcPr>
            <w:tcW w:w="2155" w:type="dxa"/>
          </w:tcPr>
          <w:p w14:paraId="7033F735" w14:textId="0E32060C" w:rsidR="00913867" w:rsidRPr="00D41C11" w:rsidRDefault="009A539C" w:rsidP="00D6330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41C1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>12.</w:t>
            </w:r>
            <w:r w:rsidR="0052454A" w:rsidRPr="00D41C1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5</w:t>
            </w:r>
            <w:r w:rsidR="00D41C11" w:rsidRPr="00D41C1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 xml:space="preserve"> – 13.10</w:t>
            </w:r>
          </w:p>
          <w:p w14:paraId="50DE83D0" w14:textId="6D96AEF5" w:rsidR="00D371B2" w:rsidRPr="00D41C11" w:rsidRDefault="00D371B2" w:rsidP="00D6330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</w:pPr>
          </w:p>
        </w:tc>
        <w:tc>
          <w:tcPr>
            <w:tcW w:w="7524" w:type="dxa"/>
          </w:tcPr>
          <w:p w14:paraId="31F65ABC" w14:textId="77777777" w:rsidR="00BF5C94" w:rsidRPr="00D41C11" w:rsidRDefault="00BF5C94" w:rsidP="00605BCE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</w:pPr>
            <w:r w:rsidRPr="00D41C1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>Комментарии регионов:</w:t>
            </w:r>
          </w:p>
          <w:p w14:paraId="4EF5BCD2" w14:textId="77777777" w:rsidR="00BF5C94" w:rsidRPr="00D41C11" w:rsidRDefault="00BF5C94" w:rsidP="00605BCE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</w:pPr>
          </w:p>
          <w:p w14:paraId="31A590EC" w14:textId="18D5812B" w:rsidR="00720ED2" w:rsidRPr="00D41C11" w:rsidRDefault="00720ED2" w:rsidP="00D4410C">
            <w:pPr>
              <w:pStyle w:val="a4"/>
              <w:numPr>
                <w:ilvl w:val="0"/>
                <w:numId w:val="3"/>
              </w:num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</w:pPr>
            <w:r w:rsidRPr="00D41C1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>Опыт регионов в повышении эффективности региональной системы социальной защиты</w:t>
            </w:r>
          </w:p>
          <w:p w14:paraId="517967C5" w14:textId="77777777" w:rsidR="00D4410C" w:rsidRPr="00D41C11" w:rsidRDefault="00720ED2" w:rsidP="00D4410C">
            <w:pPr>
              <w:pStyle w:val="a4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</w:pPr>
            <w:r w:rsidRPr="00D41C1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>Ленара Хакимовна</w:t>
            </w:r>
            <w:r w:rsidR="00D4410C" w:rsidRPr="00D41C1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 xml:space="preserve"> Иванова</w:t>
            </w:r>
            <w:r w:rsidRPr="00D41C1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 xml:space="preserve">, Министр семьи, труда и социальной защиты населения Республики Башкортостан </w:t>
            </w:r>
          </w:p>
          <w:p w14:paraId="394AA32C" w14:textId="77777777" w:rsidR="00D4410C" w:rsidRPr="00D41C11" w:rsidRDefault="00D4410C" w:rsidP="00D4410C">
            <w:pPr>
              <w:pStyle w:val="a4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</w:pPr>
          </w:p>
          <w:p w14:paraId="01288C64" w14:textId="398EE096" w:rsidR="00BF5C94" w:rsidRPr="00D41C11" w:rsidRDefault="0070733A" w:rsidP="00D4410C">
            <w:pPr>
              <w:pStyle w:val="a4"/>
              <w:numPr>
                <w:ilvl w:val="0"/>
                <w:numId w:val="3"/>
              </w:num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</w:pPr>
            <w:r w:rsidRPr="00D41C1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 xml:space="preserve">Опыт </w:t>
            </w:r>
            <w:r w:rsidR="00605BCE" w:rsidRPr="00D41C1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>регионов</w:t>
            </w:r>
            <w:r w:rsidR="003D2ABC" w:rsidRPr="00D41C1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 xml:space="preserve"> в </w:t>
            </w:r>
            <w:r w:rsidR="00442F2C" w:rsidRPr="00D41C1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>повышении эффективности региональной системы социальной защиты</w:t>
            </w:r>
          </w:p>
          <w:p w14:paraId="325C38F6" w14:textId="31461CF3" w:rsidR="00720ED2" w:rsidRPr="00D41C11" w:rsidRDefault="00720ED2" w:rsidP="00D4410C">
            <w:pPr>
              <w:pStyle w:val="a4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</w:pPr>
            <w:r w:rsidRPr="00D41C1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>Александр Владиславович</w:t>
            </w:r>
            <w:r w:rsidR="00D4410C" w:rsidRPr="00D41C1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 xml:space="preserve"> Хохлов, </w:t>
            </w:r>
            <w:r w:rsidRPr="00D41C1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>заместитель министра труда, занятости и социальной зашиты Республики Коми</w:t>
            </w:r>
          </w:p>
          <w:p w14:paraId="3BD4B928" w14:textId="77777777" w:rsidR="00720ED2" w:rsidRPr="00D41C11" w:rsidRDefault="00720ED2" w:rsidP="00BF5C94">
            <w:pPr>
              <w:pStyle w:val="a4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</w:pPr>
          </w:p>
          <w:p w14:paraId="19AF89B1" w14:textId="380EF459" w:rsidR="00380046" w:rsidRPr="00D41C11" w:rsidRDefault="00380046" w:rsidP="00660984">
            <w:pPr>
              <w:pStyle w:val="a4"/>
              <w:numPr>
                <w:ilvl w:val="0"/>
                <w:numId w:val="3"/>
              </w:num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</w:pPr>
            <w:r w:rsidRPr="00D41C1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>Развитие</w:t>
            </w:r>
            <w:r w:rsidR="003020BB" w:rsidRPr="00D41C1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 xml:space="preserve"> системы социальной защиты на основе социального контракта: опыт Республики Татарстан</w:t>
            </w:r>
          </w:p>
          <w:p w14:paraId="30C0D4C6" w14:textId="2DACB1F9" w:rsidR="00BF5C94" w:rsidRPr="00D41C11" w:rsidRDefault="00BF5C94" w:rsidP="00BF5C94">
            <w:pPr>
              <w:pStyle w:val="a4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</w:pPr>
            <w:r w:rsidRPr="00D41C1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>Представитель Министерств</w:t>
            </w:r>
            <w:r w:rsidR="00D4410C" w:rsidRPr="00D41C1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>а</w:t>
            </w:r>
            <w:r w:rsidR="00720ED2" w:rsidRPr="00D41C1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 xml:space="preserve"> труда</w:t>
            </w:r>
            <w:r w:rsidR="00381C26" w:rsidRPr="00D41C1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>,</w:t>
            </w:r>
            <w:r w:rsidR="00720ED2" w:rsidRPr="00D41C1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 xml:space="preserve"> занятости и социальной защиты</w:t>
            </w:r>
            <w:r w:rsidR="00381C26" w:rsidRPr="00D41C1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 xml:space="preserve"> Республики Татарстан </w:t>
            </w:r>
          </w:p>
          <w:p w14:paraId="0373B369" w14:textId="47221A6C" w:rsidR="00F90A24" w:rsidRPr="00D41C11" w:rsidRDefault="00F90A24" w:rsidP="00605BCE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</w:pPr>
          </w:p>
        </w:tc>
      </w:tr>
      <w:tr w:rsidR="00801886" w:rsidRPr="00D41C11" w14:paraId="0FF972F6" w14:textId="77777777" w:rsidTr="00D63300">
        <w:tc>
          <w:tcPr>
            <w:tcW w:w="2155" w:type="dxa"/>
          </w:tcPr>
          <w:p w14:paraId="25E6CC22" w14:textId="07449DF1" w:rsidR="00A416BF" w:rsidRPr="00D41C11" w:rsidRDefault="00D41C11" w:rsidP="00D6330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</w:pPr>
            <w:r w:rsidRPr="00D41C1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>13.10</w:t>
            </w:r>
            <w:r w:rsidR="009A539C" w:rsidRPr="00D41C1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 xml:space="preserve"> – 1</w:t>
            </w:r>
            <w:r w:rsidR="00104AEA" w:rsidRPr="00D41C1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>3.</w:t>
            </w:r>
            <w:r w:rsidRPr="00D41C1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>2</w:t>
            </w:r>
            <w:r w:rsidR="0052454A" w:rsidRPr="00D41C1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>0</w:t>
            </w:r>
          </w:p>
          <w:p w14:paraId="2A9FDF3C" w14:textId="5C8E441D" w:rsidR="000D42D0" w:rsidRPr="00D41C11" w:rsidRDefault="000D42D0" w:rsidP="009F07CA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</w:pPr>
          </w:p>
        </w:tc>
        <w:tc>
          <w:tcPr>
            <w:tcW w:w="7524" w:type="dxa"/>
          </w:tcPr>
          <w:p w14:paraId="5243D970" w14:textId="205E7A51" w:rsidR="00EF7C11" w:rsidRPr="00D41C11" w:rsidRDefault="00A416BF" w:rsidP="00446641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</w:pPr>
            <w:r w:rsidRPr="00D41C1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>Вопросы и комментарии</w:t>
            </w:r>
          </w:p>
        </w:tc>
      </w:tr>
      <w:tr w:rsidR="00EF7C11" w:rsidRPr="00D41C11" w14:paraId="11745E5F" w14:textId="77777777" w:rsidTr="00D63300">
        <w:tc>
          <w:tcPr>
            <w:tcW w:w="2155" w:type="dxa"/>
          </w:tcPr>
          <w:p w14:paraId="1C42CBE2" w14:textId="595585FE" w:rsidR="00EF7C11" w:rsidRPr="00D41C11" w:rsidRDefault="00104AEA" w:rsidP="00D6330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</w:pPr>
            <w:r w:rsidRPr="00D41C1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>13.</w:t>
            </w:r>
            <w:r w:rsidR="00D41C11" w:rsidRPr="00D41C1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>20 – 13.30</w:t>
            </w:r>
          </w:p>
          <w:p w14:paraId="4FA082D2" w14:textId="48C2CCC3" w:rsidR="000D42D0" w:rsidRPr="00D41C11" w:rsidRDefault="000D42D0" w:rsidP="00D6330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</w:pPr>
          </w:p>
        </w:tc>
        <w:tc>
          <w:tcPr>
            <w:tcW w:w="7524" w:type="dxa"/>
          </w:tcPr>
          <w:p w14:paraId="65242793" w14:textId="760173A8" w:rsidR="00EF7C11" w:rsidRPr="00D41C11" w:rsidRDefault="00EF7C11" w:rsidP="00446641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</w:pPr>
            <w:r w:rsidRPr="00D41C1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>Завершение</w:t>
            </w:r>
            <w:r w:rsidR="0034196A" w:rsidRPr="00D41C1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 xml:space="preserve"> первого дня </w:t>
            </w:r>
            <w:r w:rsidRPr="00D41C1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>семинара</w:t>
            </w:r>
          </w:p>
          <w:p w14:paraId="2FA2959A" w14:textId="77777777" w:rsidR="00381C26" w:rsidRPr="00D41C11" w:rsidRDefault="00381C26" w:rsidP="00446641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</w:pPr>
          </w:p>
          <w:p w14:paraId="5BC78CE0" w14:textId="546F00BD" w:rsidR="00381C26" w:rsidRPr="00D41C11" w:rsidRDefault="00381C26" w:rsidP="00446641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</w:pPr>
            <w:r w:rsidRPr="00D41C1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>Руслан Емцов, ведущий экономист, руководитель программ Всемирного банка в области человеческого развития в Китае, Монголии и Южной Корее</w:t>
            </w:r>
          </w:p>
        </w:tc>
      </w:tr>
    </w:tbl>
    <w:p w14:paraId="2E0B990B" w14:textId="77777777" w:rsidR="0030462E" w:rsidRPr="00D41C11" w:rsidRDefault="0030462E">
      <w:pPr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155"/>
        <w:gridCol w:w="7524"/>
      </w:tblGrid>
      <w:tr w:rsidR="00801886" w:rsidRPr="00D41C11" w14:paraId="1CF6206B" w14:textId="77777777" w:rsidTr="00142A4D">
        <w:tc>
          <w:tcPr>
            <w:tcW w:w="9679" w:type="dxa"/>
            <w:gridSpan w:val="2"/>
          </w:tcPr>
          <w:p w14:paraId="25905DCD" w14:textId="77777777" w:rsidR="0030462E" w:rsidRPr="00D41C11" w:rsidRDefault="0030462E" w:rsidP="00142A4D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ru-RU"/>
              </w:rPr>
            </w:pPr>
            <w:r w:rsidRPr="00D41C1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ru-RU"/>
              </w:rPr>
              <w:t>ДЕНЬ 2</w:t>
            </w:r>
          </w:p>
          <w:p w14:paraId="0A59EEE4" w14:textId="130277ED" w:rsidR="003630BC" w:rsidRPr="00D41C11" w:rsidRDefault="003630BC" w:rsidP="00142A4D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ru-RU"/>
              </w:rPr>
            </w:pPr>
            <w:r w:rsidRPr="00D41C1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ru-RU"/>
              </w:rPr>
              <w:t xml:space="preserve">Развитие </w:t>
            </w:r>
            <w:r w:rsidR="00873A10" w:rsidRPr="00D41C1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ru-RU"/>
              </w:rPr>
              <w:t xml:space="preserve">систем поддержки </w:t>
            </w:r>
            <w:r w:rsidRPr="00D41C1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ru-RU"/>
              </w:rPr>
              <w:t>человеческого капитала</w:t>
            </w:r>
          </w:p>
          <w:p w14:paraId="57894577" w14:textId="77777777" w:rsidR="00720ED2" w:rsidRPr="00D41C11" w:rsidRDefault="00720ED2" w:rsidP="00720ED2">
            <w:pPr>
              <w:pStyle w:val="a4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</w:pPr>
          </w:p>
          <w:p w14:paraId="4BB33184" w14:textId="77777777" w:rsidR="00D4410C" w:rsidRPr="00D41C11" w:rsidRDefault="00720ED2" w:rsidP="00720ED2">
            <w:pPr>
              <w:pStyle w:val="a4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</w:pPr>
            <w:r w:rsidRPr="00D41C1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ru-RU"/>
              </w:rPr>
              <w:t>Модератор:</w:t>
            </w:r>
            <w:r w:rsidRPr="00D41C1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 xml:space="preserve"> Илья Сергее</w:t>
            </w:r>
            <w:r w:rsidR="00D4410C" w:rsidRPr="00D41C1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>вич Мамыкин, директор центра Лучших практик</w:t>
            </w:r>
          </w:p>
          <w:p w14:paraId="2A64D10B" w14:textId="347F7743" w:rsidR="00720ED2" w:rsidRPr="00D41C11" w:rsidRDefault="00D4410C" w:rsidP="00720ED2">
            <w:pPr>
              <w:pStyle w:val="a4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</w:pPr>
            <w:r w:rsidRPr="00D41C1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 xml:space="preserve"> Агентства стратегических инициатив </w:t>
            </w:r>
          </w:p>
          <w:p w14:paraId="7B2A3312" w14:textId="6677508C" w:rsidR="003630BC" w:rsidRPr="00D41C11" w:rsidRDefault="003630BC" w:rsidP="00720ED2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</w:pPr>
          </w:p>
        </w:tc>
      </w:tr>
      <w:tr w:rsidR="00801886" w:rsidRPr="00D41C11" w14:paraId="53BBB5B2" w14:textId="77777777" w:rsidTr="00142A4D">
        <w:tc>
          <w:tcPr>
            <w:tcW w:w="2155" w:type="dxa"/>
          </w:tcPr>
          <w:p w14:paraId="56E96232" w14:textId="77777777" w:rsidR="00EF7C11" w:rsidRPr="00D41C11" w:rsidRDefault="00EF7C11" w:rsidP="00EF7C11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</w:pPr>
            <w:r w:rsidRPr="00D41C1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>1</w:t>
            </w:r>
            <w:r w:rsidR="00EA524B" w:rsidRPr="00D41C1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>0</w:t>
            </w:r>
            <w:r w:rsidRPr="00D41C1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>.</w:t>
            </w:r>
            <w:r w:rsidR="00EA524B" w:rsidRPr="00D41C1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>30</w:t>
            </w:r>
            <w:r w:rsidRPr="00D41C1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 xml:space="preserve"> – 1</w:t>
            </w:r>
            <w:r w:rsidR="00EA524B" w:rsidRPr="00D41C1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>0.45</w:t>
            </w:r>
          </w:p>
          <w:p w14:paraId="7F8D18A7" w14:textId="74363412" w:rsidR="000D42D0" w:rsidRPr="00D41C11" w:rsidRDefault="000D42D0" w:rsidP="00EF7C11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</w:pPr>
          </w:p>
        </w:tc>
        <w:tc>
          <w:tcPr>
            <w:tcW w:w="7524" w:type="dxa"/>
          </w:tcPr>
          <w:p w14:paraId="38E6CF22" w14:textId="6C37F66C" w:rsidR="00EF7C11" w:rsidRPr="00D41C11" w:rsidRDefault="00EF7C11" w:rsidP="00EF7C11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</w:pPr>
            <w:r w:rsidRPr="00D41C1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>Открытие второго дня семинара</w:t>
            </w:r>
          </w:p>
          <w:p w14:paraId="7A0F46D5" w14:textId="77777777" w:rsidR="00AE2899" w:rsidRPr="00D41C11" w:rsidRDefault="00AE2899" w:rsidP="00AE2899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</w:pPr>
          </w:p>
          <w:p w14:paraId="09A510BD" w14:textId="5B1A70C3" w:rsidR="00EF7C11" w:rsidRPr="00D41C11" w:rsidRDefault="004F5EF0" w:rsidP="00AE2899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</w:pPr>
            <w:r w:rsidRPr="00D41C1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 xml:space="preserve">Тигран </w:t>
            </w:r>
            <w:r w:rsidR="00712363" w:rsidRPr="00D41C1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 xml:space="preserve">Гамлетович </w:t>
            </w:r>
            <w:r w:rsidRPr="00D41C1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>Шмис</w:t>
            </w:r>
            <w:r w:rsidR="002C38EA" w:rsidRPr="00D41C1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 xml:space="preserve">, </w:t>
            </w:r>
            <w:r w:rsidR="00333555" w:rsidRPr="00D41C1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 xml:space="preserve">Руководитель программ в области человеческого развития, старший специалист в области образования, </w:t>
            </w:r>
            <w:r w:rsidR="00EF7C11" w:rsidRPr="00D41C1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>Всемирный банк</w:t>
            </w:r>
          </w:p>
          <w:p w14:paraId="62F7B3DB" w14:textId="77777777" w:rsidR="00EF7C11" w:rsidRPr="00D41C11" w:rsidRDefault="00EF7C11" w:rsidP="00720ED2">
            <w:pPr>
              <w:pStyle w:val="a4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</w:pPr>
          </w:p>
        </w:tc>
      </w:tr>
      <w:tr w:rsidR="00801886" w:rsidRPr="00D41C11" w14:paraId="1D3B9158" w14:textId="77777777" w:rsidTr="00142A4D">
        <w:tc>
          <w:tcPr>
            <w:tcW w:w="2155" w:type="dxa"/>
          </w:tcPr>
          <w:p w14:paraId="7F1152AE" w14:textId="6D99155C" w:rsidR="0030462E" w:rsidRPr="00D41C11" w:rsidRDefault="0030462E" w:rsidP="00142A4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41C1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>1</w:t>
            </w:r>
            <w:r w:rsidR="00EA524B" w:rsidRPr="00D41C1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>0.45</w:t>
            </w:r>
            <w:r w:rsidRPr="00D41C1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 xml:space="preserve"> – 1</w:t>
            </w:r>
            <w:r w:rsidR="00EA524B" w:rsidRPr="00D41C1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>1.</w:t>
            </w:r>
            <w:r w:rsidR="003D7F7E" w:rsidRPr="00D41C1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0</w:t>
            </w:r>
          </w:p>
          <w:p w14:paraId="29466B7C" w14:textId="5E789192" w:rsidR="000D42D0" w:rsidRPr="00D41C11" w:rsidRDefault="000D42D0" w:rsidP="00142A4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</w:pPr>
          </w:p>
        </w:tc>
        <w:tc>
          <w:tcPr>
            <w:tcW w:w="7524" w:type="dxa"/>
          </w:tcPr>
          <w:p w14:paraId="573751AA" w14:textId="06579538" w:rsidR="0030462E" w:rsidRPr="00D41C11" w:rsidRDefault="005A52E5" w:rsidP="00142A4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</w:pPr>
            <w:r w:rsidRPr="00D41C1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>П</w:t>
            </w:r>
            <w:r w:rsidR="004A10F9" w:rsidRPr="00D41C1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>олитика в области преодоления</w:t>
            </w:r>
            <w:r w:rsidRPr="00D41C1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 xml:space="preserve"> детской бедности</w:t>
            </w:r>
          </w:p>
          <w:p w14:paraId="3823A35C" w14:textId="77777777" w:rsidR="003D7F7E" w:rsidRPr="00D41C11" w:rsidRDefault="003D7F7E" w:rsidP="00142A4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</w:pPr>
          </w:p>
          <w:p w14:paraId="63570A86" w14:textId="6C7E7722" w:rsidR="00C35399" w:rsidRPr="00D41C11" w:rsidRDefault="003D7F7E" w:rsidP="003D7F7E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</w:pPr>
            <w:r w:rsidRPr="00D41C1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 xml:space="preserve">Оксана Вячеславовна Синявская, </w:t>
            </w:r>
            <w:r w:rsidR="005A52E5" w:rsidRPr="00D41C1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>заместитель директора Институт</w:t>
            </w:r>
            <w:r w:rsidR="00801886" w:rsidRPr="00D41C1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 xml:space="preserve">а </w:t>
            </w:r>
            <w:r w:rsidR="005A52E5" w:rsidRPr="00D41C1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 xml:space="preserve">социальной политики, </w:t>
            </w:r>
            <w:r w:rsidR="00E34ABC" w:rsidRPr="00D41C1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>Национальный исследовательский университет «Высшая школа экономики»</w:t>
            </w:r>
          </w:p>
        </w:tc>
      </w:tr>
      <w:tr w:rsidR="00801886" w:rsidRPr="00D41C11" w14:paraId="61F2C11F" w14:textId="77777777" w:rsidTr="00142A4D">
        <w:tc>
          <w:tcPr>
            <w:tcW w:w="2155" w:type="dxa"/>
          </w:tcPr>
          <w:p w14:paraId="44B4B9BE" w14:textId="23AB1612" w:rsidR="0030462E" w:rsidRPr="00D41C11" w:rsidRDefault="0030462E" w:rsidP="00142A4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</w:pPr>
            <w:r w:rsidRPr="00D41C1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lastRenderedPageBreak/>
              <w:t>1</w:t>
            </w:r>
            <w:r w:rsidR="00EA524B" w:rsidRPr="00D41C1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>1</w:t>
            </w:r>
            <w:r w:rsidRPr="00D41C1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>.</w:t>
            </w:r>
            <w:r w:rsidR="00AC59AA" w:rsidRPr="00D41C1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>10</w:t>
            </w:r>
            <w:r w:rsidRPr="00D41C1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 xml:space="preserve"> – 1</w:t>
            </w:r>
            <w:r w:rsidR="00EA524B" w:rsidRPr="00D41C1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>1</w:t>
            </w:r>
            <w:r w:rsidRPr="00D41C1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>.</w:t>
            </w:r>
            <w:r w:rsidR="007B5C1F" w:rsidRPr="00D41C1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>25</w:t>
            </w:r>
          </w:p>
          <w:p w14:paraId="09240F6B" w14:textId="527571C5" w:rsidR="000D42D0" w:rsidRPr="00D41C11" w:rsidRDefault="000D42D0" w:rsidP="00142A4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</w:pPr>
          </w:p>
        </w:tc>
        <w:tc>
          <w:tcPr>
            <w:tcW w:w="7524" w:type="dxa"/>
          </w:tcPr>
          <w:p w14:paraId="1978D963" w14:textId="578139E2" w:rsidR="0030462E" w:rsidRPr="00D41C11" w:rsidRDefault="008E39DD" w:rsidP="008E39D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</w:pPr>
            <w:r w:rsidRPr="00D41C1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>Вопросы и комментарии</w:t>
            </w:r>
          </w:p>
          <w:p w14:paraId="139676FC" w14:textId="0E5F59E5" w:rsidR="00B22DC3" w:rsidRPr="00D41C11" w:rsidRDefault="00B22DC3" w:rsidP="008E39D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</w:pPr>
          </w:p>
          <w:p w14:paraId="6187B223" w14:textId="2DC9C5ED" w:rsidR="00E34ABC" w:rsidRPr="00D41C11" w:rsidRDefault="00720ED2" w:rsidP="008E39D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</w:pPr>
            <w:r w:rsidRPr="00D41C1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 xml:space="preserve">Цифровое решения для социальной поддержки малоимущих семей «Реестр Бедных» </w:t>
            </w:r>
          </w:p>
          <w:p w14:paraId="01FEB1AE" w14:textId="77777777" w:rsidR="004A18EC" w:rsidRPr="00D41C11" w:rsidRDefault="00E34ABC" w:rsidP="004A18E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</w:pPr>
            <w:r w:rsidRPr="00D41C1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>Представитель Министерства</w:t>
            </w:r>
            <w:r w:rsidR="00720ED2" w:rsidRPr="00D41C1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 xml:space="preserve"> труда</w:t>
            </w:r>
            <w:r w:rsidR="00E644F7" w:rsidRPr="00D41C1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>,</w:t>
            </w:r>
            <w:r w:rsidR="00720ED2" w:rsidRPr="00D41C1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 xml:space="preserve"> занятости и социальной защиты</w:t>
            </w:r>
            <w:r w:rsidR="00E644F7" w:rsidRPr="00D41C1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 xml:space="preserve"> Республики Татарстан</w:t>
            </w:r>
            <w:r w:rsidR="00720ED2" w:rsidRPr="00D41C1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 xml:space="preserve"> </w:t>
            </w:r>
          </w:p>
          <w:p w14:paraId="0198E76C" w14:textId="5D863DD3" w:rsidR="00E34ABC" w:rsidRPr="00D41C11" w:rsidRDefault="00E34ABC" w:rsidP="004A18E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</w:pPr>
          </w:p>
        </w:tc>
      </w:tr>
      <w:tr w:rsidR="00801886" w:rsidRPr="00D41C11" w14:paraId="1BBD9C9B" w14:textId="77777777" w:rsidTr="00142A4D">
        <w:tc>
          <w:tcPr>
            <w:tcW w:w="2155" w:type="dxa"/>
          </w:tcPr>
          <w:p w14:paraId="1A6C2C66" w14:textId="63D2A47B" w:rsidR="0030462E" w:rsidRPr="00D4410C" w:rsidRDefault="0030462E" w:rsidP="00142A4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</w:pPr>
            <w:r w:rsidRPr="00D4410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>1</w:t>
            </w:r>
            <w:r w:rsidR="00EA524B" w:rsidRPr="00D4410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>1</w:t>
            </w:r>
            <w:r w:rsidRPr="00D4410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>.</w:t>
            </w:r>
            <w:r w:rsidR="00AC59AA" w:rsidRPr="00D4410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>2</w:t>
            </w:r>
            <w:r w:rsidR="007B5C1F" w:rsidRPr="00D4410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>5</w:t>
            </w:r>
            <w:r w:rsidRPr="00D4410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 xml:space="preserve"> – 1</w:t>
            </w:r>
            <w:r w:rsidR="00EA524B" w:rsidRPr="00D4410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>1</w:t>
            </w:r>
            <w:r w:rsidRPr="00D4410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>.</w:t>
            </w:r>
            <w:r w:rsidR="007B5C1F" w:rsidRPr="00D4410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>5</w:t>
            </w:r>
            <w:r w:rsidR="00143B1E" w:rsidRPr="00D4410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>0</w:t>
            </w:r>
          </w:p>
          <w:p w14:paraId="77D4F576" w14:textId="77777777" w:rsidR="004F4422" w:rsidRPr="00D4410C" w:rsidRDefault="004F4422" w:rsidP="00142A4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</w:pPr>
          </w:p>
          <w:p w14:paraId="24EE53B5" w14:textId="77777777" w:rsidR="004F4422" w:rsidRPr="00D4410C" w:rsidRDefault="004F4422" w:rsidP="00142A4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</w:pPr>
          </w:p>
          <w:p w14:paraId="38E7A685" w14:textId="63EEF264" w:rsidR="004F4422" w:rsidRPr="00D4410C" w:rsidRDefault="004F4422" w:rsidP="00142A4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</w:pPr>
          </w:p>
        </w:tc>
        <w:tc>
          <w:tcPr>
            <w:tcW w:w="7524" w:type="dxa"/>
          </w:tcPr>
          <w:p w14:paraId="5D469A4D" w14:textId="119AA66E" w:rsidR="0030462E" w:rsidRPr="00D4410C" w:rsidRDefault="00352B61" w:rsidP="00142A4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</w:pPr>
            <w:r w:rsidRPr="00D4410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 xml:space="preserve">Новые навыки в образовании </w:t>
            </w:r>
            <w:r w:rsidR="00B80D6C" w:rsidRPr="00D4410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>в условиях перехода к зеленой экономике</w:t>
            </w:r>
          </w:p>
          <w:p w14:paraId="4F16781C" w14:textId="77777777" w:rsidR="00352B61" w:rsidRPr="00D4410C" w:rsidRDefault="00352B61" w:rsidP="00142A4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</w:pPr>
          </w:p>
          <w:p w14:paraId="789A6D90" w14:textId="19FF4C49" w:rsidR="0030462E" w:rsidRPr="00D4410C" w:rsidRDefault="00352B61" w:rsidP="00142A4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</w:pPr>
            <w:r w:rsidRPr="00D4410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 xml:space="preserve">Тигран </w:t>
            </w:r>
            <w:r w:rsidR="00E75E0F" w:rsidRPr="00D4410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 xml:space="preserve">Гамлетович </w:t>
            </w:r>
            <w:r w:rsidRPr="00D4410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>Шмис</w:t>
            </w:r>
            <w:r w:rsidR="0030462E" w:rsidRPr="00D4410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 xml:space="preserve">, </w:t>
            </w:r>
            <w:r w:rsidR="00E275A3" w:rsidRPr="00D4410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>Руководитель программ в области человеческого развития, с</w:t>
            </w:r>
            <w:r w:rsidRPr="00D4410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>тарший специалист в области образования, Всемирный банк</w:t>
            </w:r>
          </w:p>
          <w:p w14:paraId="576A153D" w14:textId="77777777" w:rsidR="0030462E" w:rsidRPr="00D4410C" w:rsidRDefault="0030462E" w:rsidP="00142A4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</w:pPr>
          </w:p>
        </w:tc>
      </w:tr>
      <w:tr w:rsidR="00801886" w:rsidRPr="00D41C11" w14:paraId="2AEF8A4E" w14:textId="77777777" w:rsidTr="00142A4D">
        <w:tc>
          <w:tcPr>
            <w:tcW w:w="2155" w:type="dxa"/>
          </w:tcPr>
          <w:p w14:paraId="2F96F2F4" w14:textId="539D0E68" w:rsidR="0030462E" w:rsidRPr="00D4410C" w:rsidRDefault="00AF5D7B" w:rsidP="00142A4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</w:pPr>
            <w:r w:rsidRPr="00D4410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>1</w:t>
            </w:r>
            <w:r w:rsidR="00EA524B" w:rsidRPr="00D4410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>1</w:t>
            </w:r>
            <w:r w:rsidRPr="00D4410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>.</w:t>
            </w:r>
            <w:r w:rsidR="00143B1E" w:rsidRPr="00D4410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>50</w:t>
            </w:r>
            <w:r w:rsidRPr="00D4410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 xml:space="preserve"> – 1</w:t>
            </w:r>
            <w:r w:rsidR="00EA524B" w:rsidRPr="00D4410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>2</w:t>
            </w:r>
            <w:r w:rsidRPr="00D4410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>.</w:t>
            </w:r>
            <w:r w:rsidR="00143B1E" w:rsidRPr="00D4410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>05</w:t>
            </w:r>
          </w:p>
          <w:p w14:paraId="542D98CF" w14:textId="7E9A6356" w:rsidR="00B62667" w:rsidRPr="00D4410C" w:rsidRDefault="00B62667" w:rsidP="00142A4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</w:pPr>
          </w:p>
        </w:tc>
        <w:tc>
          <w:tcPr>
            <w:tcW w:w="7524" w:type="dxa"/>
          </w:tcPr>
          <w:p w14:paraId="317ECE4F" w14:textId="74EF8E5E" w:rsidR="008E39DD" w:rsidRPr="00D4410C" w:rsidRDefault="008E39DD" w:rsidP="008E39D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</w:pPr>
            <w:r w:rsidRPr="00D4410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>Вопросы и комментарии</w:t>
            </w:r>
          </w:p>
          <w:p w14:paraId="2535A622" w14:textId="77777777" w:rsidR="009539A0" w:rsidRPr="00D4410C" w:rsidRDefault="009539A0" w:rsidP="008E39D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</w:pPr>
          </w:p>
          <w:p w14:paraId="0E180892" w14:textId="30BAED70" w:rsidR="00E34ABC" w:rsidRDefault="00720ED2" w:rsidP="008E39D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</w:pPr>
            <w:r w:rsidRPr="00D4410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>Формирование межд</w:t>
            </w:r>
            <w:r w:rsidR="00E34AB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 xml:space="preserve">ународных научных консорциумов </w:t>
            </w:r>
            <w:r w:rsidRPr="00D4410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 xml:space="preserve">в образовании в целях устойчивого развития в Югре </w:t>
            </w:r>
          </w:p>
          <w:p w14:paraId="51E3CAFF" w14:textId="2B0857F8" w:rsidR="00E34ABC" w:rsidRPr="00D4410C" w:rsidRDefault="00E34ABC" w:rsidP="00E34AB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</w:pPr>
            <w:r w:rsidRPr="00E34AB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 xml:space="preserve">Представитель 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 xml:space="preserve">Министерства образования </w:t>
            </w:r>
            <w:r w:rsidRPr="00E34AB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>Хан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>ты-Мансийскийского автономного округа -</w:t>
            </w:r>
            <w:r w:rsidRPr="00E34AB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 xml:space="preserve"> Югра</w:t>
            </w:r>
          </w:p>
        </w:tc>
      </w:tr>
      <w:tr w:rsidR="00801886" w:rsidRPr="00D41C11" w14:paraId="6304D192" w14:textId="77777777" w:rsidTr="00142A4D">
        <w:tc>
          <w:tcPr>
            <w:tcW w:w="2155" w:type="dxa"/>
          </w:tcPr>
          <w:p w14:paraId="02B7F138" w14:textId="10D02BED" w:rsidR="00B22DC3" w:rsidRPr="00D4410C" w:rsidRDefault="00724145" w:rsidP="00142A4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</w:pPr>
            <w:r w:rsidRPr="00D4410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>1</w:t>
            </w:r>
            <w:r w:rsidR="00EA524B" w:rsidRPr="00D4410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>2</w:t>
            </w:r>
            <w:r w:rsidRPr="00D4410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>.</w:t>
            </w:r>
            <w:r w:rsidR="00143B1E" w:rsidRPr="00D4410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>05</w:t>
            </w:r>
            <w:r w:rsidRPr="00D4410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 xml:space="preserve"> – 1</w:t>
            </w:r>
            <w:r w:rsidR="00EA524B" w:rsidRPr="00D4410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>2</w:t>
            </w:r>
            <w:r w:rsidRPr="00D4410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>.</w:t>
            </w:r>
            <w:r w:rsidR="00801886" w:rsidRPr="00D4410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>30</w:t>
            </w:r>
          </w:p>
          <w:p w14:paraId="11D33F05" w14:textId="5E6903BB" w:rsidR="00B62667" w:rsidRPr="00D4410C" w:rsidRDefault="00B62667" w:rsidP="009F07CA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</w:pPr>
          </w:p>
        </w:tc>
        <w:tc>
          <w:tcPr>
            <w:tcW w:w="7524" w:type="dxa"/>
          </w:tcPr>
          <w:p w14:paraId="7D5D17C0" w14:textId="7AEFA260" w:rsidR="004A2524" w:rsidRPr="00D4410C" w:rsidRDefault="00673D1B" w:rsidP="008E39D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</w:pPr>
            <w:r w:rsidRPr="00D4410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 xml:space="preserve">Партисипаторное (инициативное) бюджетирование как инструмент укрепления и развития сообществ: </w:t>
            </w:r>
            <w:r w:rsidR="009539A0" w:rsidRPr="00D4410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 xml:space="preserve">Его роль </w:t>
            </w:r>
            <w:r w:rsidRPr="00D4410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>в интеграции и поддержке социально-уязвимых групп</w:t>
            </w:r>
          </w:p>
          <w:p w14:paraId="45339BD9" w14:textId="77777777" w:rsidR="00673D1B" w:rsidRPr="00D4410C" w:rsidRDefault="00673D1B" w:rsidP="008E39D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</w:pPr>
          </w:p>
          <w:p w14:paraId="4A338E81" w14:textId="3822E8D9" w:rsidR="004A2524" w:rsidRPr="00D4410C" w:rsidRDefault="006228D3" w:rsidP="008E39D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</w:pPr>
            <w:r w:rsidRPr="00D4410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>Иван</w:t>
            </w:r>
            <w:r w:rsidR="00595C11" w:rsidRPr="00D4410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 xml:space="preserve"> Евгеньевич</w:t>
            </w:r>
            <w:r w:rsidRPr="00D4410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 xml:space="preserve"> Шульга, </w:t>
            </w:r>
            <w:r w:rsidR="00E34ABC" w:rsidRPr="00E34AB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>Старший специалист в области социальной защиты, координатор проектов в области партисипаторного бюджетирования, Всемирный банк</w:t>
            </w:r>
          </w:p>
          <w:p w14:paraId="70255398" w14:textId="1762F3E6" w:rsidR="006228D3" w:rsidRPr="00D4410C" w:rsidRDefault="006228D3" w:rsidP="008E39D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</w:pPr>
          </w:p>
        </w:tc>
      </w:tr>
      <w:tr w:rsidR="00801886" w:rsidRPr="00D41C11" w14:paraId="108D0745" w14:textId="77777777" w:rsidTr="00142A4D">
        <w:tc>
          <w:tcPr>
            <w:tcW w:w="2155" w:type="dxa"/>
          </w:tcPr>
          <w:p w14:paraId="48854211" w14:textId="0BDC7F93" w:rsidR="004A2524" w:rsidRPr="00D4410C" w:rsidRDefault="004A2524" w:rsidP="00142A4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</w:pPr>
            <w:r w:rsidRPr="00D4410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>1</w:t>
            </w:r>
            <w:r w:rsidR="00EA524B" w:rsidRPr="00D4410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>2</w:t>
            </w:r>
            <w:r w:rsidRPr="00D4410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>.</w:t>
            </w:r>
            <w:r w:rsidR="00801886" w:rsidRPr="00D4410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>30</w:t>
            </w:r>
            <w:r w:rsidRPr="00D4410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 xml:space="preserve"> – 1</w:t>
            </w:r>
            <w:r w:rsidR="00EA524B" w:rsidRPr="00D4410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>2</w:t>
            </w:r>
            <w:r w:rsidRPr="00D4410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>.</w:t>
            </w:r>
            <w:r w:rsidR="00801886" w:rsidRPr="00D4410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>45</w:t>
            </w:r>
          </w:p>
          <w:p w14:paraId="54E3833D" w14:textId="1FC75181" w:rsidR="00B62667" w:rsidRPr="00D4410C" w:rsidRDefault="00B62667" w:rsidP="009F07CA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</w:pPr>
          </w:p>
        </w:tc>
        <w:tc>
          <w:tcPr>
            <w:tcW w:w="7524" w:type="dxa"/>
          </w:tcPr>
          <w:p w14:paraId="19FE911E" w14:textId="77777777" w:rsidR="004A2524" w:rsidRPr="00D4410C" w:rsidRDefault="004A2524" w:rsidP="008E39D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</w:pPr>
            <w:r w:rsidRPr="00D4410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>Вопросы и комментарии</w:t>
            </w:r>
          </w:p>
          <w:p w14:paraId="08094829" w14:textId="77777777" w:rsidR="004A2524" w:rsidRPr="00D4410C" w:rsidRDefault="004A2524" w:rsidP="008E39D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</w:pPr>
          </w:p>
          <w:p w14:paraId="7FE62B9A" w14:textId="4E921C85" w:rsidR="004A2524" w:rsidRPr="00D4410C" w:rsidRDefault="004A2524" w:rsidP="008E39D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</w:pPr>
            <w:r w:rsidRPr="00D4410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>Комментарий от региона</w:t>
            </w:r>
            <w:r w:rsidR="00A51F3F" w:rsidRPr="00D4410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 xml:space="preserve">-участника программы </w:t>
            </w:r>
            <w:r w:rsidR="00C35399" w:rsidRPr="00D4410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>партисипаторного бюджетирования</w:t>
            </w:r>
            <w:r w:rsidR="00DD0389" w:rsidRPr="00D4410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>:</w:t>
            </w:r>
          </w:p>
          <w:p w14:paraId="7ABCAEF1" w14:textId="41AAD324" w:rsidR="00DD0389" w:rsidRPr="00D4410C" w:rsidRDefault="00DD0389" w:rsidP="00DD0389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</w:pPr>
            <w:r w:rsidRPr="00D4410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>Опыт ЯНАО в реализации практик инициативного бюджетирования</w:t>
            </w:r>
          </w:p>
          <w:p w14:paraId="25A65FFA" w14:textId="77777777" w:rsidR="00DD0389" w:rsidRPr="00D4410C" w:rsidRDefault="00DD0389" w:rsidP="008E39D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</w:pPr>
          </w:p>
          <w:p w14:paraId="31E74BB9" w14:textId="77777777" w:rsidR="00DD0389" w:rsidRPr="00D4410C" w:rsidRDefault="00A51F3F" w:rsidP="00DD0389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</w:pPr>
            <w:r w:rsidRPr="00D4410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 xml:space="preserve">Сергей Иванович Дегтярёв, </w:t>
            </w:r>
            <w:r w:rsidR="00DD0389" w:rsidRPr="00D4410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 xml:space="preserve">начальник управления межбюджетных отношений, Департамент финансов Ямало-Ненецкого автономного округа </w:t>
            </w:r>
          </w:p>
          <w:p w14:paraId="372E9168" w14:textId="36EEBD6F" w:rsidR="006228D3" w:rsidRPr="00D4410C" w:rsidRDefault="006228D3" w:rsidP="00DD0389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</w:pPr>
          </w:p>
        </w:tc>
      </w:tr>
      <w:tr w:rsidR="00801886" w:rsidRPr="00D41C11" w14:paraId="7F610746" w14:textId="77777777" w:rsidTr="00142A4D">
        <w:tc>
          <w:tcPr>
            <w:tcW w:w="2155" w:type="dxa"/>
          </w:tcPr>
          <w:p w14:paraId="160625B0" w14:textId="72670A79" w:rsidR="0030462E" w:rsidRPr="00D4410C" w:rsidRDefault="004A2524" w:rsidP="00142A4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</w:pPr>
            <w:r w:rsidRPr="00D4410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>1</w:t>
            </w:r>
            <w:r w:rsidR="00EA524B" w:rsidRPr="00D4410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>2</w:t>
            </w:r>
            <w:r w:rsidRPr="00D4410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>.</w:t>
            </w:r>
            <w:r w:rsidR="00801886" w:rsidRPr="00D4410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>45</w:t>
            </w:r>
            <w:r w:rsidR="00EA524B" w:rsidRPr="00D4410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 xml:space="preserve"> – 1</w:t>
            </w:r>
            <w:r w:rsidR="00801886" w:rsidRPr="00D4410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>3.00</w:t>
            </w:r>
          </w:p>
          <w:p w14:paraId="42999ADE" w14:textId="3E17C2C6" w:rsidR="00B62667" w:rsidRPr="00D4410C" w:rsidRDefault="00B62667" w:rsidP="009F07CA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</w:pPr>
          </w:p>
        </w:tc>
        <w:tc>
          <w:tcPr>
            <w:tcW w:w="7524" w:type="dxa"/>
          </w:tcPr>
          <w:p w14:paraId="1BE4479C" w14:textId="6A76BA0C" w:rsidR="0030462E" w:rsidRPr="00D4410C" w:rsidRDefault="008E39DD" w:rsidP="008E39D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</w:pPr>
            <w:r w:rsidRPr="00D4410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>Завершение семинара</w:t>
            </w:r>
          </w:p>
          <w:p w14:paraId="67CC5EEF" w14:textId="77777777" w:rsidR="00A51F3F" w:rsidRPr="00D4410C" w:rsidRDefault="00A51F3F" w:rsidP="008E39D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</w:pPr>
          </w:p>
          <w:p w14:paraId="21057C1A" w14:textId="0CAC2526" w:rsidR="00A51F3F" w:rsidRPr="00D4410C" w:rsidRDefault="00A51F3F" w:rsidP="008E39D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</w:pPr>
            <w:r w:rsidRPr="00D4410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 xml:space="preserve">Нитин Умапати, </w:t>
            </w:r>
            <w:r w:rsidR="00311742" w:rsidRPr="00D4410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>Старший экономист, руководитель проектов в сфере социальной защиты и программ на рынке труда, Всемирный банк</w:t>
            </w:r>
          </w:p>
          <w:p w14:paraId="4319D768" w14:textId="77777777" w:rsidR="00634353" w:rsidRPr="00D4410C" w:rsidRDefault="00634353" w:rsidP="008E39D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</w:pPr>
          </w:p>
          <w:p w14:paraId="2D0DA433" w14:textId="7E84D18C" w:rsidR="00A51F3F" w:rsidRPr="00D4410C" w:rsidRDefault="00942054" w:rsidP="00C2179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</w:pPr>
            <w:r w:rsidRPr="00D4410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>Александр Александрович</w:t>
            </w:r>
            <w:r w:rsidR="00C2179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 xml:space="preserve"> Пироженко</w:t>
            </w:r>
            <w:r w:rsidR="00A51F3F" w:rsidRPr="00D4410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 xml:space="preserve">, Директор </w:t>
            </w:r>
            <w:r w:rsidR="004A18EC" w:rsidRPr="00D4410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 xml:space="preserve">практик </w:t>
            </w:r>
            <w:r w:rsidR="00A51F3F" w:rsidRPr="00D4410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>н</w:t>
            </w:r>
            <w:r w:rsidR="00E34AB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 xml:space="preserve">аправления «Лучшие практики» Агентства стратегических инициатив </w:t>
            </w:r>
          </w:p>
        </w:tc>
      </w:tr>
    </w:tbl>
    <w:p w14:paraId="3F56ACA6" w14:textId="77777777" w:rsidR="0030462E" w:rsidRPr="00D4410C" w:rsidRDefault="0030462E">
      <w:pPr>
        <w:rPr>
          <w:rFonts w:ascii="Times New Roman" w:hAnsi="Times New Roman" w:cs="Times New Roman"/>
          <w:sz w:val="24"/>
          <w:szCs w:val="24"/>
          <w:lang w:val="ru-RU"/>
        </w:rPr>
      </w:pPr>
    </w:p>
    <w:sectPr w:rsidR="0030462E" w:rsidRPr="00D4410C">
      <w:pgSz w:w="12240" w:h="15840"/>
      <w:pgMar w:top="1134" w:right="850" w:bottom="1134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F884B54" w14:textId="77777777" w:rsidR="00725936" w:rsidRDefault="00725936" w:rsidP="00C53ADE">
      <w:pPr>
        <w:spacing w:after="0" w:line="240" w:lineRule="auto"/>
      </w:pPr>
      <w:r>
        <w:separator/>
      </w:r>
    </w:p>
  </w:endnote>
  <w:endnote w:type="continuationSeparator" w:id="0">
    <w:p w14:paraId="2F48F405" w14:textId="77777777" w:rsidR="00725936" w:rsidRDefault="00725936" w:rsidP="00C53A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7F2E117" w14:textId="77777777" w:rsidR="00725936" w:rsidRDefault="00725936" w:rsidP="00C53ADE">
      <w:pPr>
        <w:spacing w:after="0" w:line="240" w:lineRule="auto"/>
      </w:pPr>
      <w:r>
        <w:separator/>
      </w:r>
    </w:p>
  </w:footnote>
  <w:footnote w:type="continuationSeparator" w:id="0">
    <w:p w14:paraId="64A51C89" w14:textId="77777777" w:rsidR="00725936" w:rsidRDefault="00725936" w:rsidP="00C53AD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90933C2"/>
    <w:multiLevelType w:val="hybridMultilevel"/>
    <w:tmpl w:val="439E6F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716DE6"/>
    <w:multiLevelType w:val="hybridMultilevel"/>
    <w:tmpl w:val="62FE252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1356F69"/>
    <w:multiLevelType w:val="hybridMultilevel"/>
    <w:tmpl w:val="C75816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rQ0NDc0MrCwNDRW0lEKTi0uzszPAykwqwUA1FmXyiwAAAA="/>
    <w:docVar w:name="dgnword-docGUID" w:val="{0B403F7D-82DA-4C61-8D7D-F2A126A0946D}"/>
    <w:docVar w:name="dgnword-eventsink" w:val="1828972995856"/>
  </w:docVars>
  <w:rsids>
    <w:rsidRoot w:val="00C53ADE"/>
    <w:rsid w:val="000023FB"/>
    <w:rsid w:val="00037D05"/>
    <w:rsid w:val="000663DF"/>
    <w:rsid w:val="00095C56"/>
    <w:rsid w:val="000D42D0"/>
    <w:rsid w:val="000E748D"/>
    <w:rsid w:val="00104AEA"/>
    <w:rsid w:val="00130C08"/>
    <w:rsid w:val="00143B1E"/>
    <w:rsid w:val="00154BCE"/>
    <w:rsid w:val="001606F3"/>
    <w:rsid w:val="0017665E"/>
    <w:rsid w:val="00190B4C"/>
    <w:rsid w:val="001A1D40"/>
    <w:rsid w:val="001B1AE2"/>
    <w:rsid w:val="001E0EEE"/>
    <w:rsid w:val="00251CCA"/>
    <w:rsid w:val="00290B0F"/>
    <w:rsid w:val="002A51BF"/>
    <w:rsid w:val="002B317C"/>
    <w:rsid w:val="002C38EA"/>
    <w:rsid w:val="002D076C"/>
    <w:rsid w:val="003020BB"/>
    <w:rsid w:val="0030462E"/>
    <w:rsid w:val="00311742"/>
    <w:rsid w:val="00333555"/>
    <w:rsid w:val="0034196A"/>
    <w:rsid w:val="00352B61"/>
    <w:rsid w:val="003630BC"/>
    <w:rsid w:val="0036778A"/>
    <w:rsid w:val="00380046"/>
    <w:rsid w:val="00381C26"/>
    <w:rsid w:val="00392BB9"/>
    <w:rsid w:val="003B24D0"/>
    <w:rsid w:val="003C2FCF"/>
    <w:rsid w:val="003D2ABC"/>
    <w:rsid w:val="003D7F7E"/>
    <w:rsid w:val="00437914"/>
    <w:rsid w:val="00442F2C"/>
    <w:rsid w:val="00446641"/>
    <w:rsid w:val="004752C5"/>
    <w:rsid w:val="004820D0"/>
    <w:rsid w:val="004A10F9"/>
    <w:rsid w:val="004A18EC"/>
    <w:rsid w:val="004A2524"/>
    <w:rsid w:val="004B72E0"/>
    <w:rsid w:val="004F2830"/>
    <w:rsid w:val="004F4422"/>
    <w:rsid w:val="004F5EF0"/>
    <w:rsid w:val="00516008"/>
    <w:rsid w:val="005164B8"/>
    <w:rsid w:val="00516A3C"/>
    <w:rsid w:val="0052454A"/>
    <w:rsid w:val="0052682F"/>
    <w:rsid w:val="00557987"/>
    <w:rsid w:val="00562303"/>
    <w:rsid w:val="00572387"/>
    <w:rsid w:val="0059240C"/>
    <w:rsid w:val="00595C11"/>
    <w:rsid w:val="005A52E5"/>
    <w:rsid w:val="00602E36"/>
    <w:rsid w:val="00605BCE"/>
    <w:rsid w:val="00620010"/>
    <w:rsid w:val="006228D3"/>
    <w:rsid w:val="00634353"/>
    <w:rsid w:val="00660984"/>
    <w:rsid w:val="006669E1"/>
    <w:rsid w:val="00667069"/>
    <w:rsid w:val="00673D1B"/>
    <w:rsid w:val="006779F6"/>
    <w:rsid w:val="006C6658"/>
    <w:rsid w:val="00705E92"/>
    <w:rsid w:val="0070733A"/>
    <w:rsid w:val="00712363"/>
    <w:rsid w:val="007209A9"/>
    <w:rsid w:val="00720ED2"/>
    <w:rsid w:val="00724145"/>
    <w:rsid w:val="00725936"/>
    <w:rsid w:val="007328F0"/>
    <w:rsid w:val="007A0A76"/>
    <w:rsid w:val="007A414A"/>
    <w:rsid w:val="007A5D4F"/>
    <w:rsid w:val="007B5C1F"/>
    <w:rsid w:val="007F062D"/>
    <w:rsid w:val="007F4F09"/>
    <w:rsid w:val="00801886"/>
    <w:rsid w:val="008163AE"/>
    <w:rsid w:val="0081670D"/>
    <w:rsid w:val="008446E1"/>
    <w:rsid w:val="00866DF1"/>
    <w:rsid w:val="00873A10"/>
    <w:rsid w:val="008817BB"/>
    <w:rsid w:val="00882D60"/>
    <w:rsid w:val="008A278B"/>
    <w:rsid w:val="008B47C6"/>
    <w:rsid w:val="008E39DD"/>
    <w:rsid w:val="008E7433"/>
    <w:rsid w:val="008F23DA"/>
    <w:rsid w:val="00913867"/>
    <w:rsid w:val="00942054"/>
    <w:rsid w:val="009539A0"/>
    <w:rsid w:val="00991E68"/>
    <w:rsid w:val="009A539C"/>
    <w:rsid w:val="009C060C"/>
    <w:rsid w:val="009C3BAE"/>
    <w:rsid w:val="009D1214"/>
    <w:rsid w:val="009F07CA"/>
    <w:rsid w:val="00A1288F"/>
    <w:rsid w:val="00A34C76"/>
    <w:rsid w:val="00A416BF"/>
    <w:rsid w:val="00A51644"/>
    <w:rsid w:val="00A51F3F"/>
    <w:rsid w:val="00A669B8"/>
    <w:rsid w:val="00A75F99"/>
    <w:rsid w:val="00AB4C18"/>
    <w:rsid w:val="00AC59AA"/>
    <w:rsid w:val="00AD3F05"/>
    <w:rsid w:val="00AE2899"/>
    <w:rsid w:val="00AF0C51"/>
    <w:rsid w:val="00AF5D7B"/>
    <w:rsid w:val="00B00EAD"/>
    <w:rsid w:val="00B02B8E"/>
    <w:rsid w:val="00B15DB7"/>
    <w:rsid w:val="00B206EF"/>
    <w:rsid w:val="00B22DC3"/>
    <w:rsid w:val="00B3097F"/>
    <w:rsid w:val="00B62667"/>
    <w:rsid w:val="00B7077D"/>
    <w:rsid w:val="00B80D6C"/>
    <w:rsid w:val="00BC2473"/>
    <w:rsid w:val="00BF5C94"/>
    <w:rsid w:val="00C01F82"/>
    <w:rsid w:val="00C02270"/>
    <w:rsid w:val="00C05450"/>
    <w:rsid w:val="00C2179C"/>
    <w:rsid w:val="00C35399"/>
    <w:rsid w:val="00C53ADE"/>
    <w:rsid w:val="00C72A22"/>
    <w:rsid w:val="00CB526E"/>
    <w:rsid w:val="00CC5D95"/>
    <w:rsid w:val="00CE6C4D"/>
    <w:rsid w:val="00D239C2"/>
    <w:rsid w:val="00D3382E"/>
    <w:rsid w:val="00D371B2"/>
    <w:rsid w:val="00D41C11"/>
    <w:rsid w:val="00D4410C"/>
    <w:rsid w:val="00D714A3"/>
    <w:rsid w:val="00D750DF"/>
    <w:rsid w:val="00D80D53"/>
    <w:rsid w:val="00D81326"/>
    <w:rsid w:val="00D94148"/>
    <w:rsid w:val="00DA4E74"/>
    <w:rsid w:val="00DA62AA"/>
    <w:rsid w:val="00DB09D3"/>
    <w:rsid w:val="00DD0389"/>
    <w:rsid w:val="00DF3CC4"/>
    <w:rsid w:val="00E1443C"/>
    <w:rsid w:val="00E25410"/>
    <w:rsid w:val="00E275A3"/>
    <w:rsid w:val="00E34ABC"/>
    <w:rsid w:val="00E644F7"/>
    <w:rsid w:val="00E75E0F"/>
    <w:rsid w:val="00EA524B"/>
    <w:rsid w:val="00EB343E"/>
    <w:rsid w:val="00EC1E53"/>
    <w:rsid w:val="00ED12BE"/>
    <w:rsid w:val="00EF7C11"/>
    <w:rsid w:val="00F161FB"/>
    <w:rsid w:val="00F3199B"/>
    <w:rsid w:val="00F50874"/>
    <w:rsid w:val="00F51D16"/>
    <w:rsid w:val="00F55FFB"/>
    <w:rsid w:val="00F60485"/>
    <w:rsid w:val="00F81C3F"/>
    <w:rsid w:val="00F90A24"/>
    <w:rsid w:val="00FE4C5C"/>
    <w:rsid w:val="00FF69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95FD6DD"/>
  <w15:chartTrackingRefBased/>
  <w15:docId w15:val="{07654604-5730-4FB0-A563-53C2306B1A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51644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A516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A51644"/>
    <w:pPr>
      <w:ind w:left="720"/>
      <w:contextualSpacing/>
    </w:pPr>
  </w:style>
  <w:style w:type="character" w:styleId="a5">
    <w:name w:val="annotation reference"/>
    <w:basedOn w:val="a0"/>
    <w:uiPriority w:val="99"/>
    <w:semiHidden/>
    <w:unhideWhenUsed/>
    <w:rsid w:val="00D750DF"/>
    <w:rPr>
      <w:sz w:val="16"/>
      <w:szCs w:val="16"/>
    </w:rPr>
  </w:style>
  <w:style w:type="paragraph" w:styleId="a6">
    <w:name w:val="annotation text"/>
    <w:basedOn w:val="a"/>
    <w:link w:val="a7"/>
    <w:uiPriority w:val="99"/>
    <w:semiHidden/>
    <w:unhideWhenUsed/>
    <w:rsid w:val="00D750DF"/>
    <w:pPr>
      <w:spacing w:line="240" w:lineRule="auto"/>
    </w:pPr>
    <w:rPr>
      <w:sz w:val="20"/>
      <w:szCs w:val="20"/>
    </w:rPr>
  </w:style>
  <w:style w:type="character" w:customStyle="1" w:styleId="a7">
    <w:name w:val="Текст примечания Знак"/>
    <w:basedOn w:val="a0"/>
    <w:link w:val="a6"/>
    <w:uiPriority w:val="99"/>
    <w:semiHidden/>
    <w:rsid w:val="00D750DF"/>
    <w:rPr>
      <w:sz w:val="20"/>
      <w:szCs w:val="20"/>
    </w:rPr>
  </w:style>
  <w:style w:type="paragraph" w:styleId="a8">
    <w:name w:val="annotation subject"/>
    <w:basedOn w:val="a6"/>
    <w:next w:val="a6"/>
    <w:link w:val="a9"/>
    <w:uiPriority w:val="99"/>
    <w:semiHidden/>
    <w:unhideWhenUsed/>
    <w:rsid w:val="00D750DF"/>
    <w:rPr>
      <w:b/>
      <w:bCs/>
    </w:rPr>
  </w:style>
  <w:style w:type="character" w:customStyle="1" w:styleId="a9">
    <w:name w:val="Тема примечания Знак"/>
    <w:basedOn w:val="a7"/>
    <w:link w:val="a8"/>
    <w:uiPriority w:val="99"/>
    <w:semiHidden/>
    <w:rsid w:val="00D750DF"/>
    <w:rPr>
      <w:b/>
      <w:bCs/>
      <w:sz w:val="20"/>
      <w:szCs w:val="20"/>
    </w:rPr>
  </w:style>
  <w:style w:type="paragraph" w:styleId="aa">
    <w:name w:val="Balloon Text"/>
    <w:basedOn w:val="a"/>
    <w:link w:val="ab"/>
    <w:uiPriority w:val="99"/>
    <w:semiHidden/>
    <w:unhideWhenUsed/>
    <w:rsid w:val="00D750D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b">
    <w:name w:val="Текст выноски Знак"/>
    <w:basedOn w:val="a0"/>
    <w:link w:val="aa"/>
    <w:uiPriority w:val="99"/>
    <w:semiHidden/>
    <w:rsid w:val="00D750DF"/>
    <w:rPr>
      <w:rFonts w:ascii="Segoe UI" w:hAnsi="Segoe UI" w:cs="Segoe UI"/>
      <w:sz w:val="18"/>
      <w:szCs w:val="18"/>
    </w:rPr>
  </w:style>
  <w:style w:type="character" w:styleId="ac">
    <w:name w:val="Hyperlink"/>
    <w:basedOn w:val="a0"/>
    <w:uiPriority w:val="99"/>
    <w:unhideWhenUsed/>
    <w:rsid w:val="00037D05"/>
    <w:rPr>
      <w:color w:val="0563C1" w:themeColor="hyperlink"/>
      <w:u w:val="single"/>
    </w:rPr>
  </w:style>
  <w:style w:type="paragraph" w:styleId="ad">
    <w:name w:val="Revision"/>
    <w:hidden/>
    <w:uiPriority w:val="99"/>
    <w:semiHidden/>
    <w:rsid w:val="00C72A22"/>
    <w:pPr>
      <w:spacing w:after="0" w:line="240" w:lineRule="auto"/>
    </w:pPr>
  </w:style>
  <w:style w:type="character" w:styleId="ae">
    <w:name w:val="FollowedHyperlink"/>
    <w:basedOn w:val="a0"/>
    <w:uiPriority w:val="99"/>
    <w:semiHidden/>
    <w:unhideWhenUsed/>
    <w:rsid w:val="00720ED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C7B252-8887-4C59-99B1-804A8BEE92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3</Pages>
  <Words>675</Words>
  <Characters>3853</Characters>
  <Application>Microsoft Office Word</Application>
  <DocSecurity>0</DocSecurity>
  <Lines>32</Lines>
  <Paragraphs>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 Ustinova</dc:creator>
  <cp:keywords/>
  <dc:description/>
  <cp:lastModifiedBy>Павлова Екатерина Александровна</cp:lastModifiedBy>
  <cp:revision>9</cp:revision>
  <dcterms:created xsi:type="dcterms:W3CDTF">2021-12-02T12:31:00Z</dcterms:created>
  <dcterms:modified xsi:type="dcterms:W3CDTF">2021-12-02T13:36:00Z</dcterms:modified>
</cp:coreProperties>
</file>